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61DF0" w14:textId="77777777" w:rsidR="00BA1A8D" w:rsidRDefault="00BA1A8D" w:rsidP="00BA1A8D">
      <w:pPr>
        <w:rPr>
          <w:b/>
          <w:bCs/>
        </w:rPr>
      </w:pPr>
    </w:p>
    <w:p w14:paraId="4E91C847" w14:textId="77777777" w:rsidR="00504FBE" w:rsidRPr="001F2F97" w:rsidRDefault="00504FBE" w:rsidP="00504FBE">
      <w:pPr>
        <w:rPr>
          <w:rFonts w:ascii="Lato" w:hAnsi="Lato"/>
          <w:b/>
          <w:sz w:val="26"/>
          <w:lang w:val="es-MX"/>
        </w:rPr>
      </w:pPr>
      <w:r w:rsidRPr="001F2F97">
        <w:rPr>
          <w:rFonts w:ascii="Lato" w:hAnsi="Lato"/>
          <w:b/>
          <w:sz w:val="26"/>
          <w:lang w:val="es-MX"/>
        </w:rPr>
        <w:t>INFORMACIÓN DEL PROYECTO</w:t>
      </w:r>
    </w:p>
    <w:p w14:paraId="49BD21BC" w14:textId="77777777" w:rsidR="00504FBE" w:rsidRDefault="00504FBE" w:rsidP="00504FBE">
      <w:pPr>
        <w:rPr>
          <w:rFonts w:ascii="Lato" w:hAnsi="Lato"/>
          <w:sz w:val="20"/>
          <w:lang w:val="es-MX"/>
        </w:rPr>
      </w:pPr>
      <w:r w:rsidRPr="001F2F97">
        <w:rPr>
          <w:rFonts w:ascii="Lato" w:hAnsi="Lato"/>
          <w:sz w:val="20"/>
          <w:lang w:val="es-MX"/>
        </w:rPr>
        <w:t>La información proporcionada es relevante para la evaluación del proyecto. La información presentada debe estar en línea con los criterios de elegibilidad y selección de GGGI-</w:t>
      </w:r>
      <w:r>
        <w:rPr>
          <w:rFonts w:ascii="Lato" w:hAnsi="Lato"/>
          <w:sz w:val="20"/>
          <w:lang w:val="es-MX"/>
        </w:rPr>
        <w:t>MAPBIO</w:t>
      </w:r>
      <w:r w:rsidRPr="001F2F97">
        <w:rPr>
          <w:rFonts w:ascii="Lato" w:hAnsi="Lato"/>
          <w:sz w:val="20"/>
          <w:lang w:val="es-MX"/>
        </w:rPr>
        <w:t xml:space="preserve">. </w:t>
      </w:r>
    </w:p>
    <w:p w14:paraId="420295FD" w14:textId="77777777" w:rsidR="00504FBE" w:rsidRPr="001F2F97" w:rsidRDefault="00504FBE" w:rsidP="00504FBE">
      <w:pPr>
        <w:rPr>
          <w:rFonts w:ascii="Lato" w:hAnsi="Lato"/>
          <w:sz w:val="20"/>
          <w:lang w:val="es-MX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0"/>
        <w:gridCol w:w="533"/>
        <w:gridCol w:w="6085"/>
      </w:tblGrid>
      <w:tr w:rsidR="00504FBE" w:rsidRPr="001F2F97" w14:paraId="4A7B56A3" w14:textId="77777777" w:rsidTr="00504FBE">
        <w:trPr>
          <w:jc w:val="center"/>
        </w:trPr>
        <w:tc>
          <w:tcPr>
            <w:tcW w:w="2220" w:type="dxa"/>
            <w:shd w:val="clear" w:color="auto" w:fill="DEEAF6" w:themeFill="accent5" w:themeFillTint="33"/>
            <w:vAlign w:val="center"/>
          </w:tcPr>
          <w:p w14:paraId="77C4103F" w14:textId="720CC8A5" w:rsidR="00504FBE" w:rsidRPr="001F2F97" w:rsidRDefault="00504FBE" w:rsidP="00D374C6">
            <w:pPr>
              <w:rPr>
                <w:rFonts w:ascii="Lato" w:hAnsi="Lato"/>
                <w:sz w:val="20"/>
                <w:lang w:val="es-MX"/>
              </w:rPr>
            </w:pPr>
            <w:r w:rsidRPr="001F2F97">
              <w:rPr>
                <w:rFonts w:ascii="Lato" w:hAnsi="Lato"/>
                <w:sz w:val="20"/>
                <w:lang w:val="es-MX"/>
              </w:rPr>
              <w:t>Nombre del proyecto</w:t>
            </w:r>
          </w:p>
        </w:tc>
        <w:tc>
          <w:tcPr>
            <w:tcW w:w="533" w:type="dxa"/>
          </w:tcPr>
          <w:p w14:paraId="37B030C1" w14:textId="77777777" w:rsidR="00504FBE" w:rsidRPr="001F2F97" w:rsidRDefault="00504FBE" w:rsidP="00D374C6">
            <w:pPr>
              <w:rPr>
                <w:rFonts w:ascii="Lato" w:hAnsi="Lato"/>
                <w:sz w:val="20"/>
                <w:lang w:val="es-MX"/>
              </w:rPr>
            </w:pPr>
          </w:p>
        </w:tc>
        <w:tc>
          <w:tcPr>
            <w:tcW w:w="6085" w:type="dxa"/>
            <w:tcBorders>
              <w:bottom w:val="dashed" w:sz="4" w:space="0" w:color="auto"/>
            </w:tcBorders>
          </w:tcPr>
          <w:p w14:paraId="7D4B3D4B" w14:textId="77777777" w:rsidR="00504FBE" w:rsidRPr="001F2F97" w:rsidRDefault="00504FBE" w:rsidP="00D374C6">
            <w:pPr>
              <w:jc w:val="center"/>
              <w:rPr>
                <w:rFonts w:ascii="Lato" w:hAnsi="Lato"/>
                <w:color w:val="666666" w:themeColor="text1" w:themeTint="99"/>
                <w:sz w:val="16"/>
                <w:lang w:val="es-MX"/>
              </w:rPr>
            </w:pPr>
          </w:p>
        </w:tc>
      </w:tr>
      <w:tr w:rsidR="00504FBE" w:rsidRPr="001F2F97" w14:paraId="6E9F7477" w14:textId="77777777" w:rsidTr="00504FBE">
        <w:trPr>
          <w:jc w:val="center"/>
        </w:trPr>
        <w:tc>
          <w:tcPr>
            <w:tcW w:w="2220" w:type="dxa"/>
            <w:shd w:val="clear" w:color="auto" w:fill="DEEAF6" w:themeFill="accent5" w:themeFillTint="33"/>
            <w:vAlign w:val="center"/>
          </w:tcPr>
          <w:p w14:paraId="78B796BC" w14:textId="77777777" w:rsidR="00504FBE" w:rsidRPr="001F2F97" w:rsidRDefault="00504FBE" w:rsidP="00D374C6">
            <w:pPr>
              <w:rPr>
                <w:rFonts w:ascii="Lato" w:hAnsi="Lato"/>
                <w:sz w:val="8"/>
                <w:lang w:val="es-MX"/>
              </w:rPr>
            </w:pPr>
          </w:p>
        </w:tc>
        <w:tc>
          <w:tcPr>
            <w:tcW w:w="533" w:type="dxa"/>
            <w:shd w:val="clear" w:color="auto" w:fill="FFFFFF" w:themeFill="background1"/>
          </w:tcPr>
          <w:p w14:paraId="361E9D3D" w14:textId="77777777" w:rsidR="00504FBE" w:rsidRPr="001F2F97" w:rsidRDefault="00504FBE" w:rsidP="00D374C6">
            <w:pPr>
              <w:rPr>
                <w:rFonts w:ascii="Lato" w:hAnsi="Lato"/>
                <w:sz w:val="8"/>
                <w:lang w:val="es-MX"/>
              </w:rPr>
            </w:pPr>
          </w:p>
        </w:tc>
        <w:tc>
          <w:tcPr>
            <w:tcW w:w="6085" w:type="dxa"/>
            <w:tcBorders>
              <w:top w:val="dashed" w:sz="4" w:space="0" w:color="auto"/>
            </w:tcBorders>
            <w:shd w:val="clear" w:color="auto" w:fill="FFFFFF" w:themeFill="background1"/>
          </w:tcPr>
          <w:p w14:paraId="4F82F936" w14:textId="77777777" w:rsidR="00504FBE" w:rsidRPr="001F2F97" w:rsidRDefault="00504FBE" w:rsidP="00D374C6">
            <w:pPr>
              <w:jc w:val="center"/>
              <w:rPr>
                <w:rFonts w:ascii="Lato" w:hAnsi="Lato"/>
                <w:sz w:val="8"/>
                <w:lang w:val="es-MX"/>
              </w:rPr>
            </w:pPr>
          </w:p>
        </w:tc>
      </w:tr>
      <w:tr w:rsidR="00504FBE" w:rsidRPr="00A75EAE" w14:paraId="5996A2FB" w14:textId="77777777" w:rsidTr="00504FBE">
        <w:trPr>
          <w:jc w:val="center"/>
        </w:trPr>
        <w:tc>
          <w:tcPr>
            <w:tcW w:w="2220" w:type="dxa"/>
            <w:shd w:val="clear" w:color="auto" w:fill="DEEAF6" w:themeFill="accent5" w:themeFillTint="33"/>
            <w:vAlign w:val="center"/>
          </w:tcPr>
          <w:p w14:paraId="7643EFFD" w14:textId="77777777" w:rsidR="00504FBE" w:rsidRPr="001F2F97" w:rsidRDefault="00504FBE" w:rsidP="00D374C6">
            <w:pPr>
              <w:rPr>
                <w:rFonts w:ascii="Lato" w:hAnsi="Lato"/>
                <w:sz w:val="20"/>
                <w:lang w:val="es-MX"/>
              </w:rPr>
            </w:pPr>
            <w:r>
              <w:rPr>
                <w:rFonts w:ascii="Lato" w:hAnsi="Lato"/>
                <w:sz w:val="20"/>
                <w:lang w:val="es-MX"/>
              </w:rPr>
              <w:t>Sector Priorizado</w:t>
            </w:r>
          </w:p>
        </w:tc>
        <w:tc>
          <w:tcPr>
            <w:tcW w:w="533" w:type="dxa"/>
          </w:tcPr>
          <w:p w14:paraId="275AB95E" w14:textId="77777777" w:rsidR="00504FBE" w:rsidRPr="001F2F97" w:rsidRDefault="00504FBE" w:rsidP="00D374C6">
            <w:pPr>
              <w:rPr>
                <w:rFonts w:ascii="Lato" w:hAnsi="Lato"/>
                <w:sz w:val="20"/>
                <w:lang w:val="es-MX"/>
              </w:rPr>
            </w:pPr>
          </w:p>
        </w:tc>
        <w:sdt>
          <w:sdtPr>
            <w:rPr>
              <w:rFonts w:ascii="Lato" w:hAnsi="Lato"/>
              <w:color w:val="000000" w:themeColor="text1"/>
              <w:sz w:val="20"/>
              <w:lang w:val="es-MX"/>
            </w:rPr>
            <w:alias w:val="Sector Priorizado"/>
            <w:tag w:val="Escoja una opción"/>
            <w:id w:val="-1880538864"/>
            <w:placeholder>
              <w:docPart w:val="754C67B0E68A4D048A8586B4E777DDB1"/>
            </w:placeholder>
            <w:dropDownList>
              <w:listItem w:displayText="Seleccione una opción" w:value="Seleccione una opción"/>
              <w:listItem w:displayText="Alimentos procesados" w:value="Alimentos procesados"/>
              <w:listItem w:displayText="Químico (Farmacéutico, Aseo, Cosmético, etc)" w:value="Químico (Farmacéutico, Aseo, Cosmético, etc)"/>
              <w:listItem w:displayText="Salud" w:value="Salud"/>
              <w:listItem w:displayText="Agropecuario" w:value="Agropecuario"/>
            </w:dropDownList>
          </w:sdtPr>
          <w:sdtContent>
            <w:tc>
              <w:tcPr>
                <w:tcW w:w="6085" w:type="dxa"/>
                <w:tcBorders>
                  <w:bottom w:val="dashed" w:sz="4" w:space="0" w:color="auto"/>
                </w:tcBorders>
              </w:tcPr>
              <w:p w14:paraId="5E8619BF" w14:textId="77777777" w:rsidR="00504FBE" w:rsidRDefault="00504FBE" w:rsidP="00D374C6">
                <w:pPr>
                  <w:jc w:val="center"/>
                  <w:rPr>
                    <w:rFonts w:ascii="Lato" w:hAnsi="Lato"/>
                    <w:sz w:val="20"/>
                    <w:lang w:val="es-MX"/>
                  </w:rPr>
                </w:pPr>
                <w:r w:rsidRPr="00A02839">
                  <w:rPr>
                    <w:rFonts w:ascii="Lato" w:hAnsi="Lato"/>
                    <w:color w:val="000000" w:themeColor="text1"/>
                    <w:sz w:val="20"/>
                    <w:lang w:val="es-MX"/>
                  </w:rPr>
                  <w:t>Seleccione una opción</w:t>
                </w:r>
              </w:p>
            </w:tc>
          </w:sdtContent>
        </w:sdt>
      </w:tr>
      <w:tr w:rsidR="00504FBE" w:rsidRPr="001F2F97" w14:paraId="471CF321" w14:textId="77777777" w:rsidTr="00504FBE">
        <w:trPr>
          <w:jc w:val="center"/>
        </w:trPr>
        <w:tc>
          <w:tcPr>
            <w:tcW w:w="2220" w:type="dxa"/>
            <w:shd w:val="clear" w:color="auto" w:fill="DEEAF6" w:themeFill="accent5" w:themeFillTint="33"/>
            <w:vAlign w:val="center"/>
          </w:tcPr>
          <w:p w14:paraId="389C1AE7" w14:textId="77777777" w:rsidR="00504FBE" w:rsidRPr="001F2F97" w:rsidRDefault="00504FBE" w:rsidP="00D374C6">
            <w:pPr>
              <w:rPr>
                <w:rFonts w:ascii="Lato" w:hAnsi="Lato"/>
                <w:sz w:val="20"/>
                <w:lang w:val="es-MX"/>
              </w:rPr>
            </w:pPr>
            <w:r w:rsidRPr="001F2F97">
              <w:rPr>
                <w:rFonts w:ascii="Lato" w:hAnsi="Lato"/>
                <w:sz w:val="20"/>
                <w:lang w:val="es-MX"/>
              </w:rPr>
              <w:t xml:space="preserve">Tipo de Proyecto </w:t>
            </w:r>
          </w:p>
        </w:tc>
        <w:tc>
          <w:tcPr>
            <w:tcW w:w="533" w:type="dxa"/>
          </w:tcPr>
          <w:p w14:paraId="57C0E243" w14:textId="77777777" w:rsidR="00504FBE" w:rsidRPr="001F2F97" w:rsidRDefault="00504FBE" w:rsidP="00D374C6">
            <w:pPr>
              <w:rPr>
                <w:rFonts w:ascii="Lato" w:hAnsi="Lato"/>
                <w:sz w:val="20"/>
                <w:lang w:val="es-MX"/>
              </w:rPr>
            </w:pPr>
          </w:p>
        </w:tc>
        <w:sdt>
          <w:sdtPr>
            <w:rPr>
              <w:rFonts w:ascii="Lato" w:hAnsi="Lato"/>
              <w:color w:val="000000" w:themeColor="text1"/>
              <w:sz w:val="20"/>
              <w:lang w:val="es-MX"/>
            </w:rPr>
            <w:alias w:val="Tipo de proyecto"/>
            <w:tag w:val="Escoja una opción"/>
            <w:id w:val="723334871"/>
            <w:placeholder>
              <w:docPart w:val="754C67B0E68A4D048A8586B4E777DDB1"/>
            </w:placeholder>
            <w:comboBox>
              <w:listItem w:displayText="Seleccione una opción" w:value="Seleccione una opción"/>
              <w:listItem w:displayText="Ingredientes naturales" w:value="Ingredientes naturales"/>
              <w:listItem w:displayText="BioFarmacia o Biocosmética" w:value="BioFarmacia o Biocosmética"/>
              <w:listItem w:displayText="Ingredientes Funcionales " w:value="Ingredientes Funcionales "/>
              <w:listItem w:displayText="Alimentos funcionales / nutracéuticos" w:value="Alimentos funcionales / nutracéuticos"/>
              <w:listItem w:displayText="Desarrollo de nuevas variedades vegetales" w:value="Desarrollo de nuevas variedades vegetales"/>
              <w:listItem w:displayText="Bioinsumos agrícolas" w:value="Bioinsumos agrícolas"/>
              <w:listItem w:displayText="Desarrollo de Biorrefinerías" w:value="Desarrollo de Biorrefinerías"/>
              <w:listItem w:displayText="Biomateriales" w:value="Biomateriales"/>
              <w:listItem w:displayText="Productos derivados de la Química Verde" w:value="Productos derivados de la Química Verde"/>
              <w:listItem w:displayText="Desarrollos Bio en Salud" w:value="Desarrollos Bio en Salud"/>
            </w:comboBox>
          </w:sdtPr>
          <w:sdtContent>
            <w:tc>
              <w:tcPr>
                <w:tcW w:w="6085" w:type="dxa"/>
                <w:tcBorders>
                  <w:bottom w:val="dashed" w:sz="4" w:space="0" w:color="auto"/>
                </w:tcBorders>
              </w:tcPr>
              <w:p w14:paraId="1DB51615" w14:textId="77777777" w:rsidR="00504FBE" w:rsidRPr="001F2F97" w:rsidRDefault="00504FBE" w:rsidP="00D374C6">
                <w:pPr>
                  <w:jc w:val="center"/>
                  <w:rPr>
                    <w:rFonts w:ascii="Lato" w:hAnsi="Lato"/>
                    <w:sz w:val="20"/>
                    <w:lang w:val="es-MX"/>
                  </w:rPr>
                </w:pPr>
                <w:r w:rsidRPr="00273E62">
                  <w:rPr>
                    <w:rFonts w:ascii="Lato" w:hAnsi="Lato"/>
                    <w:color w:val="000000" w:themeColor="text1"/>
                    <w:sz w:val="20"/>
                    <w:lang w:val="es-MX"/>
                  </w:rPr>
                  <w:t>Seleccione una opción</w:t>
                </w:r>
              </w:p>
            </w:tc>
          </w:sdtContent>
        </w:sdt>
      </w:tr>
      <w:tr w:rsidR="00504FBE" w:rsidRPr="001F2F97" w14:paraId="71466CBE" w14:textId="77777777" w:rsidTr="00504FBE">
        <w:trPr>
          <w:jc w:val="center"/>
        </w:trPr>
        <w:tc>
          <w:tcPr>
            <w:tcW w:w="2220" w:type="dxa"/>
            <w:shd w:val="clear" w:color="auto" w:fill="DEEAF6" w:themeFill="accent5" w:themeFillTint="33"/>
            <w:vAlign w:val="center"/>
          </w:tcPr>
          <w:p w14:paraId="3CA8081D" w14:textId="77777777" w:rsidR="00504FBE" w:rsidRPr="001F2F97" w:rsidRDefault="00504FBE" w:rsidP="00D374C6">
            <w:pPr>
              <w:rPr>
                <w:rFonts w:ascii="Lato" w:hAnsi="Lato"/>
                <w:sz w:val="8"/>
                <w:lang w:val="es-MX"/>
              </w:rPr>
            </w:pPr>
          </w:p>
        </w:tc>
        <w:tc>
          <w:tcPr>
            <w:tcW w:w="533" w:type="dxa"/>
          </w:tcPr>
          <w:p w14:paraId="154C132F" w14:textId="77777777" w:rsidR="00504FBE" w:rsidRPr="001F2F97" w:rsidRDefault="00504FBE" w:rsidP="00D374C6">
            <w:pPr>
              <w:rPr>
                <w:rFonts w:ascii="Lato" w:hAnsi="Lato"/>
                <w:sz w:val="8"/>
                <w:lang w:val="es-MX"/>
              </w:rPr>
            </w:pPr>
          </w:p>
        </w:tc>
        <w:tc>
          <w:tcPr>
            <w:tcW w:w="6085" w:type="dxa"/>
            <w:tcBorders>
              <w:top w:val="dashed" w:sz="4" w:space="0" w:color="auto"/>
            </w:tcBorders>
          </w:tcPr>
          <w:p w14:paraId="2288B2F7" w14:textId="77777777" w:rsidR="00504FBE" w:rsidRPr="001F2F97" w:rsidRDefault="00504FBE" w:rsidP="00D374C6">
            <w:pPr>
              <w:jc w:val="center"/>
              <w:rPr>
                <w:rFonts w:ascii="Lato" w:hAnsi="Lato"/>
                <w:sz w:val="8"/>
                <w:lang w:val="es-MX"/>
              </w:rPr>
            </w:pPr>
          </w:p>
        </w:tc>
      </w:tr>
      <w:tr w:rsidR="00504FBE" w:rsidRPr="001F2F97" w14:paraId="21C78CCB" w14:textId="77777777" w:rsidTr="00504FBE">
        <w:trPr>
          <w:jc w:val="center"/>
        </w:trPr>
        <w:tc>
          <w:tcPr>
            <w:tcW w:w="2220" w:type="dxa"/>
            <w:shd w:val="clear" w:color="auto" w:fill="DEEAF6" w:themeFill="accent5" w:themeFillTint="33"/>
            <w:vAlign w:val="center"/>
          </w:tcPr>
          <w:p w14:paraId="35C6AC03" w14:textId="77777777" w:rsidR="00504FBE" w:rsidRPr="001F2F97" w:rsidRDefault="00504FBE" w:rsidP="00D374C6">
            <w:pPr>
              <w:rPr>
                <w:rFonts w:ascii="Lato" w:hAnsi="Lato"/>
                <w:sz w:val="20"/>
                <w:lang w:val="es-MX"/>
              </w:rPr>
            </w:pPr>
            <w:r>
              <w:rPr>
                <w:rFonts w:ascii="Lato" w:hAnsi="Lato"/>
                <w:sz w:val="20"/>
                <w:lang w:val="es-MX"/>
              </w:rPr>
              <w:t>Otro</w:t>
            </w:r>
          </w:p>
        </w:tc>
        <w:tc>
          <w:tcPr>
            <w:tcW w:w="533" w:type="dxa"/>
          </w:tcPr>
          <w:p w14:paraId="21C1B3A7" w14:textId="77777777" w:rsidR="00504FBE" w:rsidRPr="001F2F97" w:rsidRDefault="00504FBE" w:rsidP="00D374C6">
            <w:pPr>
              <w:rPr>
                <w:rFonts w:ascii="Lato" w:hAnsi="Lato"/>
                <w:sz w:val="20"/>
                <w:lang w:val="es-MX"/>
              </w:rPr>
            </w:pPr>
          </w:p>
        </w:tc>
        <w:tc>
          <w:tcPr>
            <w:tcW w:w="6085" w:type="dxa"/>
            <w:tcBorders>
              <w:bottom w:val="dashed" w:sz="4" w:space="0" w:color="auto"/>
            </w:tcBorders>
          </w:tcPr>
          <w:p w14:paraId="1F15C8DD" w14:textId="77777777" w:rsidR="00504FBE" w:rsidRPr="001F2F97" w:rsidRDefault="00504FBE" w:rsidP="00D374C6">
            <w:pPr>
              <w:jc w:val="center"/>
              <w:rPr>
                <w:rFonts w:ascii="Lato" w:hAnsi="Lato"/>
                <w:sz w:val="20"/>
                <w:lang w:val="es-MX"/>
              </w:rPr>
            </w:pPr>
            <w:r w:rsidRPr="001F2F97">
              <w:rPr>
                <w:rFonts w:ascii="Lato" w:hAnsi="Lato"/>
                <w:color w:val="666666" w:themeColor="text1" w:themeTint="99"/>
                <w:sz w:val="16"/>
                <w:lang w:val="es-MX"/>
              </w:rPr>
              <w:t>Diligencie Aquí</w:t>
            </w:r>
          </w:p>
        </w:tc>
      </w:tr>
      <w:tr w:rsidR="00504FBE" w:rsidRPr="001F2F97" w14:paraId="6BA4BB7E" w14:textId="77777777" w:rsidTr="00504FBE">
        <w:trPr>
          <w:jc w:val="center"/>
        </w:trPr>
        <w:tc>
          <w:tcPr>
            <w:tcW w:w="2220" w:type="dxa"/>
            <w:shd w:val="clear" w:color="auto" w:fill="DEEAF6" w:themeFill="accent5" w:themeFillTint="33"/>
            <w:vAlign w:val="center"/>
          </w:tcPr>
          <w:p w14:paraId="7F711EA9" w14:textId="77777777" w:rsidR="00504FBE" w:rsidRPr="001F2F97" w:rsidRDefault="00504FBE" w:rsidP="00D374C6">
            <w:pPr>
              <w:rPr>
                <w:rFonts w:ascii="Lato" w:hAnsi="Lato"/>
                <w:sz w:val="8"/>
                <w:lang w:val="es-MX"/>
              </w:rPr>
            </w:pPr>
            <w:bookmarkStart w:id="0" w:name="_Hlk66101763"/>
          </w:p>
        </w:tc>
        <w:tc>
          <w:tcPr>
            <w:tcW w:w="533" w:type="dxa"/>
          </w:tcPr>
          <w:p w14:paraId="31B22E35" w14:textId="77777777" w:rsidR="00504FBE" w:rsidRPr="001F2F97" w:rsidRDefault="00504FBE" w:rsidP="00D374C6">
            <w:pPr>
              <w:rPr>
                <w:rFonts w:ascii="Lato" w:hAnsi="Lato"/>
                <w:sz w:val="8"/>
                <w:lang w:val="es-MX"/>
              </w:rPr>
            </w:pPr>
          </w:p>
        </w:tc>
        <w:tc>
          <w:tcPr>
            <w:tcW w:w="6085" w:type="dxa"/>
            <w:tcBorders>
              <w:top w:val="dashed" w:sz="4" w:space="0" w:color="auto"/>
            </w:tcBorders>
          </w:tcPr>
          <w:p w14:paraId="1BA387FD" w14:textId="77777777" w:rsidR="00504FBE" w:rsidRPr="001F2F97" w:rsidRDefault="00504FBE" w:rsidP="00D374C6">
            <w:pPr>
              <w:jc w:val="center"/>
              <w:rPr>
                <w:rFonts w:ascii="Lato" w:hAnsi="Lato"/>
                <w:color w:val="666666" w:themeColor="text1" w:themeTint="99"/>
                <w:sz w:val="8"/>
                <w:lang w:val="es-MX"/>
              </w:rPr>
            </w:pPr>
            <w:sdt>
              <w:sdtPr>
                <w:rPr>
                  <w:rFonts w:ascii="Lato" w:hAnsi="Lato"/>
                  <w:color w:val="000000" w:themeColor="text1"/>
                  <w:sz w:val="20"/>
                  <w:lang w:val="es-MX"/>
                </w:rPr>
                <w:alias w:val="Lozalización geográfica"/>
                <w:tag w:val="Lozalización geográfica"/>
                <w:id w:val="628749299"/>
                <w:placeholder>
                  <w:docPart w:val="F0D6AB9E3E68441AAFA062942BE08DEA"/>
                </w:placeholder>
                <w:dropDownList>
                  <w:listItem w:displayText="Seleccione una opción" w:value="Seleccione una opción"/>
                  <w:listItem w:displayText="Amazonas" w:value="Amazonas"/>
                  <w:listItem w:displayText="Caquetá" w:value="Caquetá"/>
                  <w:listItem w:displayText="Chocó" w:value="Chocó"/>
                  <w:listItem w:displayText="Guainía" w:value="Guainía"/>
                  <w:listItem w:displayText="Guaviare" w:value="Guaviare"/>
                  <w:listItem w:displayText="Nariño" w:value="Nariño"/>
                  <w:listItem w:displayText="Putumayo" w:value="Putumayo"/>
                  <w:listItem w:displayText="Valle del Cauca" w:value="Valle del Cauca"/>
                  <w:listItem w:displayText="Vaupés" w:value="Vaupés"/>
                </w:dropDownList>
              </w:sdtPr>
              <w:sdtContent>
                <w:r>
                  <w:rPr>
                    <w:rFonts w:ascii="Lato" w:hAnsi="Lato"/>
                    <w:color w:val="000000" w:themeColor="text1"/>
                    <w:sz w:val="20"/>
                    <w:lang w:val="es-MX"/>
                  </w:rPr>
                  <w:t>Seleccione una opción</w:t>
                </w:r>
              </w:sdtContent>
            </w:sdt>
          </w:p>
        </w:tc>
      </w:tr>
      <w:bookmarkEnd w:id="0"/>
      <w:tr w:rsidR="00504FBE" w:rsidRPr="00A75EAE" w14:paraId="4FDE8D82" w14:textId="77777777" w:rsidTr="00504FBE">
        <w:trPr>
          <w:jc w:val="center"/>
        </w:trPr>
        <w:tc>
          <w:tcPr>
            <w:tcW w:w="2220" w:type="dxa"/>
            <w:shd w:val="clear" w:color="auto" w:fill="DEEAF6" w:themeFill="accent5" w:themeFillTint="33"/>
            <w:vAlign w:val="center"/>
          </w:tcPr>
          <w:p w14:paraId="29B9AEA9" w14:textId="77777777" w:rsidR="00504FBE" w:rsidRPr="001F2F97" w:rsidRDefault="00504FBE" w:rsidP="00D374C6">
            <w:pPr>
              <w:rPr>
                <w:rFonts w:ascii="Lato" w:hAnsi="Lato"/>
                <w:sz w:val="20"/>
                <w:lang w:val="es-MX"/>
              </w:rPr>
            </w:pPr>
            <w:r w:rsidRPr="001F2F97">
              <w:rPr>
                <w:rFonts w:ascii="Lato" w:hAnsi="Lato"/>
                <w:sz w:val="20"/>
                <w:lang w:val="es-MX"/>
              </w:rPr>
              <w:t>Localización geográfica</w:t>
            </w:r>
          </w:p>
        </w:tc>
        <w:tc>
          <w:tcPr>
            <w:tcW w:w="533" w:type="dxa"/>
          </w:tcPr>
          <w:p w14:paraId="536E53CC" w14:textId="77777777" w:rsidR="00504FBE" w:rsidRPr="001F2F97" w:rsidRDefault="00504FBE" w:rsidP="00D374C6">
            <w:pPr>
              <w:rPr>
                <w:rFonts w:ascii="Lato" w:hAnsi="Lato"/>
                <w:sz w:val="20"/>
                <w:lang w:val="es-MX"/>
              </w:rPr>
            </w:pPr>
          </w:p>
        </w:tc>
        <w:tc>
          <w:tcPr>
            <w:tcW w:w="6085" w:type="dxa"/>
          </w:tcPr>
          <w:p w14:paraId="4A91A11C" w14:textId="77777777" w:rsidR="00504FBE" w:rsidRPr="001F2F97" w:rsidRDefault="00504FBE" w:rsidP="00D374C6">
            <w:pPr>
              <w:jc w:val="center"/>
              <w:rPr>
                <w:rFonts w:ascii="Lato" w:hAnsi="Lato"/>
                <w:sz w:val="20"/>
                <w:lang w:val="es-MX"/>
              </w:rPr>
            </w:pPr>
          </w:p>
        </w:tc>
      </w:tr>
      <w:tr w:rsidR="00504FBE" w:rsidRPr="00A75EAE" w14:paraId="55B4D949" w14:textId="77777777" w:rsidTr="00504FBE">
        <w:trPr>
          <w:trHeight w:val="142"/>
          <w:jc w:val="center"/>
        </w:trPr>
        <w:tc>
          <w:tcPr>
            <w:tcW w:w="2220" w:type="dxa"/>
            <w:vAlign w:val="center"/>
          </w:tcPr>
          <w:p w14:paraId="27E78201" w14:textId="77777777" w:rsidR="00504FBE" w:rsidRPr="001F2F97" w:rsidRDefault="00504FBE" w:rsidP="00D374C6">
            <w:pPr>
              <w:rPr>
                <w:rFonts w:ascii="Lato" w:hAnsi="Lato"/>
                <w:sz w:val="8"/>
                <w:szCs w:val="4"/>
                <w:lang w:val="es-MX"/>
              </w:rPr>
            </w:pPr>
          </w:p>
        </w:tc>
        <w:tc>
          <w:tcPr>
            <w:tcW w:w="533" w:type="dxa"/>
          </w:tcPr>
          <w:p w14:paraId="777328AB" w14:textId="77777777" w:rsidR="00504FBE" w:rsidRPr="001F2F97" w:rsidRDefault="00504FBE" w:rsidP="00D374C6">
            <w:pPr>
              <w:rPr>
                <w:rFonts w:ascii="Lato" w:hAnsi="Lato"/>
                <w:sz w:val="8"/>
                <w:szCs w:val="4"/>
                <w:lang w:val="es-MX"/>
              </w:rPr>
            </w:pPr>
          </w:p>
        </w:tc>
        <w:tc>
          <w:tcPr>
            <w:tcW w:w="6085" w:type="dxa"/>
            <w:tcBorders>
              <w:top w:val="dashed" w:sz="4" w:space="0" w:color="auto"/>
            </w:tcBorders>
          </w:tcPr>
          <w:p w14:paraId="17EC0CD4" w14:textId="77777777" w:rsidR="00504FBE" w:rsidRPr="001F2F97" w:rsidRDefault="00504FBE" w:rsidP="00D374C6">
            <w:pPr>
              <w:jc w:val="center"/>
              <w:rPr>
                <w:rFonts w:ascii="Lato" w:hAnsi="Lato"/>
                <w:sz w:val="8"/>
                <w:szCs w:val="4"/>
                <w:lang w:val="es-MX"/>
              </w:rPr>
            </w:pPr>
          </w:p>
        </w:tc>
      </w:tr>
    </w:tbl>
    <w:p w14:paraId="205A42BF" w14:textId="77777777" w:rsidR="00504FBE" w:rsidRDefault="00504FBE" w:rsidP="00BA1A8D">
      <w:pPr>
        <w:rPr>
          <w:b/>
          <w:bCs/>
        </w:rPr>
      </w:pPr>
    </w:p>
    <w:p w14:paraId="57192645" w14:textId="3FD9C065" w:rsidR="00185711" w:rsidRPr="00817229" w:rsidRDefault="00504FBE" w:rsidP="00BA1A8D">
      <w:pPr>
        <w:rPr>
          <w:rFonts w:ascii="Lato" w:hAnsi="Lato"/>
          <w:b/>
          <w:sz w:val="26"/>
          <w:lang w:val="es-MX"/>
        </w:rPr>
      </w:pPr>
      <w:r w:rsidRPr="00817229">
        <w:rPr>
          <w:rFonts w:ascii="Lato" w:hAnsi="Lato"/>
          <w:b/>
          <w:sz w:val="26"/>
          <w:lang w:val="es-MX"/>
        </w:rPr>
        <w:t xml:space="preserve">EVIDENCIA DEL ESTADO DE MADUREZ DE LA TECNOLOGÍA </w:t>
      </w:r>
    </w:p>
    <w:p w14:paraId="3368E65B" w14:textId="19127CBA" w:rsidR="00185711" w:rsidRPr="00DD1F1D" w:rsidRDefault="00185711" w:rsidP="00185711">
      <w:pPr>
        <w:jc w:val="both"/>
      </w:pPr>
    </w:p>
    <w:p w14:paraId="75479C45" w14:textId="07E2A552" w:rsidR="00185711" w:rsidRPr="00504FBE" w:rsidRDefault="001C64F3" w:rsidP="00185711">
      <w:pPr>
        <w:jc w:val="both"/>
        <w:rPr>
          <w:rFonts w:ascii="Lato" w:hAnsi="Lato"/>
          <w:sz w:val="20"/>
          <w:lang w:val="es-MX"/>
        </w:rPr>
      </w:pPr>
      <w:r w:rsidRPr="00504FBE">
        <w:rPr>
          <w:rFonts w:ascii="Lato" w:hAnsi="Lato"/>
          <w:sz w:val="20"/>
          <w:lang w:val="es-MX"/>
        </w:rPr>
        <w:t>En la siguiente tabla se debe relacionar todas las evidencias que demuestren el estado de madurez del desarrollo del/los bioproducto (s) que se pretenden acelerar por medio del beneficia que aportaría MAPBIO en caso de ser seleccionado. La evidencia deber ser legible</w:t>
      </w:r>
      <w:r w:rsidR="00C06CA5" w:rsidRPr="00504FBE">
        <w:rPr>
          <w:rFonts w:ascii="Lato" w:hAnsi="Lato"/>
          <w:sz w:val="20"/>
          <w:lang w:val="es-MX"/>
        </w:rPr>
        <w:t xml:space="preserve"> y</w:t>
      </w:r>
      <w:r w:rsidRPr="00504FBE">
        <w:rPr>
          <w:rFonts w:ascii="Lato" w:hAnsi="Lato"/>
          <w:sz w:val="20"/>
          <w:lang w:val="es-MX"/>
        </w:rPr>
        <w:t xml:space="preserve"> verificable </w:t>
      </w:r>
      <w:r w:rsidR="00C06CA5" w:rsidRPr="00504FBE">
        <w:rPr>
          <w:rFonts w:ascii="Lato" w:hAnsi="Lato"/>
          <w:sz w:val="20"/>
          <w:lang w:val="es-MX"/>
        </w:rPr>
        <w:t xml:space="preserve">para poder acceder al beneficio. </w:t>
      </w:r>
    </w:p>
    <w:p w14:paraId="45D6E048" w14:textId="77777777" w:rsidR="00C06CA5" w:rsidRPr="001C64F3" w:rsidRDefault="00C06CA5" w:rsidP="00185711">
      <w:pPr>
        <w:jc w:val="both"/>
      </w:pPr>
    </w:p>
    <w:p w14:paraId="4142FB6B" w14:textId="355245EB" w:rsidR="00185711" w:rsidRDefault="001C64F3" w:rsidP="00185711">
      <w:pPr>
        <w:jc w:val="both"/>
        <w:rPr>
          <w:b/>
          <w:bCs/>
        </w:rPr>
      </w:pPr>
      <w:r w:rsidRPr="001C64F3">
        <w:rPr>
          <w:b/>
          <w:bCs/>
        </w:rPr>
        <w:t>Evidencia del avance en TRL</w:t>
      </w:r>
    </w:p>
    <w:p w14:paraId="2A7BA18D" w14:textId="77777777" w:rsidR="00AE4B1C" w:rsidRPr="001C64F3" w:rsidRDefault="00AE4B1C" w:rsidP="00185711">
      <w:pPr>
        <w:jc w:val="both"/>
        <w:rPr>
          <w:b/>
          <w:bCs/>
        </w:rPr>
      </w:pPr>
    </w:p>
    <w:tbl>
      <w:tblPr>
        <w:tblStyle w:val="Tablaconcuadrcula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1129"/>
        <w:gridCol w:w="3969"/>
        <w:gridCol w:w="3730"/>
      </w:tblGrid>
      <w:tr w:rsidR="00E062D1" w:rsidRPr="00E26D69" w14:paraId="2C8693FF" w14:textId="77777777" w:rsidTr="00FA0F32">
        <w:tc>
          <w:tcPr>
            <w:tcW w:w="1129" w:type="dxa"/>
            <w:shd w:val="clear" w:color="auto" w:fill="DEEAF6" w:themeFill="accent5" w:themeFillTint="33"/>
          </w:tcPr>
          <w:p w14:paraId="0FF2D0CB" w14:textId="6BB14D04" w:rsidR="00E062D1" w:rsidRPr="00817229" w:rsidRDefault="00DD1F1D">
            <w:pPr>
              <w:jc w:val="center"/>
              <w:rPr>
                <w:rFonts w:ascii="Lato" w:hAnsi="Lato"/>
                <w:b/>
                <w:sz w:val="20"/>
                <w:lang w:val="es-MX" w:eastAsia="en-US"/>
              </w:rPr>
            </w:pPr>
            <w:r w:rsidRPr="00817229">
              <w:rPr>
                <w:rFonts w:ascii="Lato" w:hAnsi="Lato"/>
                <w:b/>
                <w:sz w:val="20"/>
                <w:lang w:val="es-MX" w:eastAsia="en-US"/>
              </w:rPr>
              <w:t>TRL</w:t>
            </w:r>
          </w:p>
        </w:tc>
        <w:tc>
          <w:tcPr>
            <w:tcW w:w="3969" w:type="dxa"/>
            <w:shd w:val="clear" w:color="auto" w:fill="DEEAF6" w:themeFill="accent5" w:themeFillTint="33"/>
          </w:tcPr>
          <w:p w14:paraId="7140A40E" w14:textId="5A1CCAC0" w:rsidR="00E062D1" w:rsidRPr="00817229" w:rsidRDefault="00DD1F1D">
            <w:pPr>
              <w:jc w:val="center"/>
              <w:rPr>
                <w:rFonts w:ascii="Lato" w:hAnsi="Lato"/>
                <w:b/>
                <w:sz w:val="20"/>
                <w:lang w:val="es-MX" w:eastAsia="en-US"/>
              </w:rPr>
            </w:pPr>
            <w:r w:rsidRPr="00817229">
              <w:rPr>
                <w:rFonts w:ascii="Lato" w:hAnsi="Lato"/>
                <w:b/>
                <w:sz w:val="20"/>
                <w:lang w:val="es-MX" w:eastAsia="en-US"/>
              </w:rPr>
              <w:t>Tipo de evidencia (Artículo científico, prototipo, documento, libro, capítulo de libro, imágenes, patentes, otros)</w:t>
            </w:r>
          </w:p>
        </w:tc>
        <w:tc>
          <w:tcPr>
            <w:tcW w:w="3730" w:type="dxa"/>
            <w:shd w:val="clear" w:color="auto" w:fill="DEEAF6" w:themeFill="accent5" w:themeFillTint="33"/>
          </w:tcPr>
          <w:p w14:paraId="57E2A2A6" w14:textId="60C7F4F2" w:rsidR="00E062D1" w:rsidRPr="00817229" w:rsidRDefault="00DD1F1D">
            <w:pPr>
              <w:jc w:val="center"/>
              <w:rPr>
                <w:rFonts w:ascii="Lato" w:hAnsi="Lato"/>
                <w:b/>
                <w:sz w:val="20"/>
                <w:lang w:val="es-MX" w:eastAsia="en-US"/>
              </w:rPr>
            </w:pPr>
            <w:proofErr w:type="spellStart"/>
            <w:r w:rsidRPr="00817229">
              <w:rPr>
                <w:rFonts w:ascii="Lato" w:hAnsi="Lato"/>
                <w:b/>
                <w:sz w:val="20"/>
                <w:lang w:val="es-MX" w:eastAsia="en-US"/>
              </w:rPr>
              <w:t>Evidencia</w:t>
            </w:r>
            <w:proofErr w:type="spellEnd"/>
            <w:r w:rsidRPr="00817229">
              <w:rPr>
                <w:rFonts w:ascii="Lato" w:hAnsi="Lato"/>
                <w:b/>
                <w:sz w:val="20"/>
                <w:lang w:val="es-MX" w:eastAsia="en-US"/>
              </w:rPr>
              <w:t xml:space="preserve"> (Imagen o </w:t>
            </w:r>
            <w:proofErr w:type="gramStart"/>
            <w:r w:rsidRPr="00817229">
              <w:rPr>
                <w:rFonts w:ascii="Lato" w:hAnsi="Lato"/>
                <w:b/>
                <w:sz w:val="20"/>
                <w:lang w:val="es-MX" w:eastAsia="en-US"/>
              </w:rPr>
              <w:t>enlace)</w:t>
            </w:r>
            <w:r w:rsidR="00FF187E">
              <w:rPr>
                <w:rFonts w:ascii="Lato" w:hAnsi="Lato"/>
                <w:b/>
                <w:sz w:val="20"/>
                <w:lang w:val="es-MX" w:eastAsia="en-US"/>
              </w:rPr>
              <w:t>*</w:t>
            </w:r>
            <w:proofErr w:type="gramEnd"/>
          </w:p>
        </w:tc>
      </w:tr>
      <w:tr w:rsidR="00FB3349" w:rsidRPr="00DD1F1D" w14:paraId="0F531029" w14:textId="77777777" w:rsidTr="00FA0F32">
        <w:tc>
          <w:tcPr>
            <w:tcW w:w="1129" w:type="dxa"/>
            <w:shd w:val="clear" w:color="auto" w:fill="DEEAF6" w:themeFill="accent5" w:themeFillTint="33"/>
          </w:tcPr>
          <w:p w14:paraId="4434E839" w14:textId="4ADA2F9B" w:rsidR="00FB3349" w:rsidRPr="00FA0F32" w:rsidRDefault="00DD1F1D" w:rsidP="00AE4B1C">
            <w:pPr>
              <w:jc w:val="center"/>
              <w:rPr>
                <w:rFonts w:ascii="Lato" w:hAnsi="Lato"/>
                <w:b/>
                <w:sz w:val="20"/>
                <w:lang w:val="es-MX" w:eastAsia="en-US"/>
              </w:rPr>
            </w:pPr>
            <w:r w:rsidRPr="00FA0F32">
              <w:rPr>
                <w:rFonts w:ascii="Lato" w:hAnsi="Lato"/>
                <w:b/>
                <w:sz w:val="20"/>
                <w:lang w:val="es-MX" w:eastAsia="en-US"/>
              </w:rPr>
              <w:t>1</w:t>
            </w:r>
          </w:p>
        </w:tc>
        <w:tc>
          <w:tcPr>
            <w:tcW w:w="3969" w:type="dxa"/>
            <w:shd w:val="clear" w:color="auto" w:fill="DEEAF6" w:themeFill="accent5" w:themeFillTint="33"/>
          </w:tcPr>
          <w:p w14:paraId="7AFEB150" w14:textId="77777777" w:rsidR="00FB3349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  <w:p w14:paraId="3CBDB277" w14:textId="05A35684" w:rsidR="00FA0F32" w:rsidRPr="00FA0F32" w:rsidRDefault="00FA0F32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  <w:tc>
          <w:tcPr>
            <w:tcW w:w="3730" w:type="dxa"/>
            <w:shd w:val="clear" w:color="auto" w:fill="DEEAF6" w:themeFill="accent5" w:themeFillTint="33"/>
          </w:tcPr>
          <w:p w14:paraId="54745E50" w14:textId="27402C8E" w:rsidR="00FB3349" w:rsidRPr="00FA0F32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</w:tr>
      <w:tr w:rsidR="00FB3349" w:rsidRPr="00DD1F1D" w14:paraId="4A8BAC45" w14:textId="77777777" w:rsidTr="00FA0F32">
        <w:tc>
          <w:tcPr>
            <w:tcW w:w="1129" w:type="dxa"/>
            <w:shd w:val="clear" w:color="auto" w:fill="DEEAF6" w:themeFill="accent5" w:themeFillTint="33"/>
          </w:tcPr>
          <w:p w14:paraId="149985E4" w14:textId="2F611A69" w:rsidR="00FB3349" w:rsidRPr="00FA0F32" w:rsidRDefault="00DD1F1D" w:rsidP="00AE4B1C">
            <w:pPr>
              <w:jc w:val="center"/>
              <w:rPr>
                <w:rFonts w:ascii="Lato" w:hAnsi="Lato"/>
                <w:b/>
                <w:sz w:val="20"/>
                <w:lang w:val="es-MX" w:eastAsia="en-US"/>
              </w:rPr>
            </w:pPr>
            <w:r w:rsidRPr="00FA0F32">
              <w:rPr>
                <w:rFonts w:ascii="Lato" w:hAnsi="Lato"/>
                <w:b/>
                <w:sz w:val="20"/>
                <w:lang w:val="es-MX" w:eastAsia="en-US"/>
              </w:rPr>
              <w:t>2</w:t>
            </w:r>
          </w:p>
        </w:tc>
        <w:tc>
          <w:tcPr>
            <w:tcW w:w="3969" w:type="dxa"/>
            <w:shd w:val="clear" w:color="auto" w:fill="DEEAF6" w:themeFill="accent5" w:themeFillTint="33"/>
          </w:tcPr>
          <w:p w14:paraId="072B7D19" w14:textId="77777777" w:rsidR="00FB3349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  <w:p w14:paraId="60B2488E" w14:textId="2A6AD976" w:rsidR="00FA0F32" w:rsidRPr="00FA0F32" w:rsidRDefault="00FA0F32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  <w:tc>
          <w:tcPr>
            <w:tcW w:w="3730" w:type="dxa"/>
            <w:shd w:val="clear" w:color="auto" w:fill="DEEAF6" w:themeFill="accent5" w:themeFillTint="33"/>
          </w:tcPr>
          <w:p w14:paraId="3296496D" w14:textId="338C4502" w:rsidR="00B3636D" w:rsidRPr="00FA0F32" w:rsidRDefault="00B3636D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</w:tr>
      <w:tr w:rsidR="00FB3349" w:rsidRPr="00DD1F1D" w14:paraId="257FFAEB" w14:textId="77777777" w:rsidTr="00FA0F32">
        <w:tc>
          <w:tcPr>
            <w:tcW w:w="1129" w:type="dxa"/>
            <w:shd w:val="clear" w:color="auto" w:fill="DEEAF6" w:themeFill="accent5" w:themeFillTint="33"/>
          </w:tcPr>
          <w:p w14:paraId="6B5CAC74" w14:textId="3B3F0476" w:rsidR="00FB3349" w:rsidRPr="00FA0F32" w:rsidRDefault="00DD1F1D" w:rsidP="00AE4B1C">
            <w:pPr>
              <w:jc w:val="center"/>
              <w:rPr>
                <w:rFonts w:ascii="Lato" w:hAnsi="Lato"/>
                <w:b/>
                <w:sz w:val="20"/>
                <w:lang w:val="es-MX" w:eastAsia="en-US"/>
              </w:rPr>
            </w:pPr>
            <w:r w:rsidRPr="00FA0F32">
              <w:rPr>
                <w:rFonts w:ascii="Lato" w:hAnsi="Lato"/>
                <w:b/>
                <w:sz w:val="20"/>
                <w:lang w:val="es-MX" w:eastAsia="en-US"/>
              </w:rPr>
              <w:t>3</w:t>
            </w:r>
          </w:p>
        </w:tc>
        <w:tc>
          <w:tcPr>
            <w:tcW w:w="3969" w:type="dxa"/>
            <w:shd w:val="clear" w:color="auto" w:fill="DEEAF6" w:themeFill="accent5" w:themeFillTint="33"/>
          </w:tcPr>
          <w:p w14:paraId="744F77B6" w14:textId="77777777" w:rsidR="00FB3349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  <w:p w14:paraId="5D50D2BA" w14:textId="27B0891D" w:rsidR="00FA0F32" w:rsidRPr="00FA0F32" w:rsidRDefault="00FA0F32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  <w:tc>
          <w:tcPr>
            <w:tcW w:w="3730" w:type="dxa"/>
            <w:shd w:val="clear" w:color="auto" w:fill="DEEAF6" w:themeFill="accent5" w:themeFillTint="33"/>
          </w:tcPr>
          <w:p w14:paraId="00B11BB1" w14:textId="63F9FA5B" w:rsidR="00FB3349" w:rsidRPr="00FA0F32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</w:tr>
      <w:tr w:rsidR="00FB3349" w:rsidRPr="00DD1F1D" w14:paraId="0242F862" w14:textId="77777777" w:rsidTr="00FA0F32">
        <w:tc>
          <w:tcPr>
            <w:tcW w:w="1129" w:type="dxa"/>
            <w:shd w:val="clear" w:color="auto" w:fill="DEEAF6" w:themeFill="accent5" w:themeFillTint="33"/>
          </w:tcPr>
          <w:p w14:paraId="3ABE0FE0" w14:textId="7B9B064B" w:rsidR="00FB3349" w:rsidRPr="00FA0F32" w:rsidRDefault="00DD1F1D" w:rsidP="00AE4B1C">
            <w:pPr>
              <w:jc w:val="center"/>
              <w:rPr>
                <w:rFonts w:ascii="Lato" w:hAnsi="Lato"/>
                <w:b/>
                <w:sz w:val="20"/>
                <w:lang w:val="es-MX" w:eastAsia="en-US"/>
              </w:rPr>
            </w:pPr>
            <w:r w:rsidRPr="00FA0F32">
              <w:rPr>
                <w:rFonts w:ascii="Lato" w:hAnsi="Lato"/>
                <w:b/>
                <w:sz w:val="20"/>
                <w:lang w:val="es-MX" w:eastAsia="en-US"/>
              </w:rPr>
              <w:t>4</w:t>
            </w:r>
          </w:p>
        </w:tc>
        <w:tc>
          <w:tcPr>
            <w:tcW w:w="3969" w:type="dxa"/>
            <w:shd w:val="clear" w:color="auto" w:fill="DEEAF6" w:themeFill="accent5" w:themeFillTint="33"/>
          </w:tcPr>
          <w:p w14:paraId="3584D12E" w14:textId="77777777" w:rsidR="00FB3349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  <w:p w14:paraId="2873CF9B" w14:textId="4359AF39" w:rsidR="00FA0F32" w:rsidRPr="00FA0F32" w:rsidRDefault="00FA0F32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  <w:tc>
          <w:tcPr>
            <w:tcW w:w="3730" w:type="dxa"/>
            <w:shd w:val="clear" w:color="auto" w:fill="DEEAF6" w:themeFill="accent5" w:themeFillTint="33"/>
          </w:tcPr>
          <w:p w14:paraId="7DF02EDE" w14:textId="08066CCC" w:rsidR="006C462C" w:rsidRPr="00FA0F32" w:rsidRDefault="006C462C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</w:tr>
      <w:tr w:rsidR="00FB3349" w:rsidRPr="00DD1F1D" w14:paraId="15F209E0" w14:textId="77777777" w:rsidTr="00FA0F32">
        <w:tc>
          <w:tcPr>
            <w:tcW w:w="1129" w:type="dxa"/>
            <w:shd w:val="clear" w:color="auto" w:fill="DEEAF6" w:themeFill="accent5" w:themeFillTint="33"/>
          </w:tcPr>
          <w:p w14:paraId="3823B56A" w14:textId="054D6CE0" w:rsidR="00FB3349" w:rsidRPr="00FA0F32" w:rsidRDefault="00DD1F1D" w:rsidP="00AE4B1C">
            <w:pPr>
              <w:jc w:val="center"/>
              <w:rPr>
                <w:rFonts w:ascii="Lato" w:hAnsi="Lato"/>
                <w:b/>
                <w:sz w:val="20"/>
                <w:lang w:val="es-MX" w:eastAsia="en-US"/>
              </w:rPr>
            </w:pPr>
            <w:r w:rsidRPr="00FA0F32">
              <w:rPr>
                <w:rFonts w:ascii="Lato" w:hAnsi="Lato"/>
                <w:b/>
                <w:sz w:val="20"/>
                <w:lang w:val="es-MX" w:eastAsia="en-US"/>
              </w:rPr>
              <w:t>5</w:t>
            </w:r>
          </w:p>
        </w:tc>
        <w:tc>
          <w:tcPr>
            <w:tcW w:w="3969" w:type="dxa"/>
            <w:shd w:val="clear" w:color="auto" w:fill="DEEAF6" w:themeFill="accent5" w:themeFillTint="33"/>
          </w:tcPr>
          <w:p w14:paraId="57C6174A" w14:textId="77777777" w:rsidR="00FB3349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  <w:p w14:paraId="4CF3745B" w14:textId="657850E4" w:rsidR="00FA0F32" w:rsidRPr="00FA0F32" w:rsidRDefault="00FA0F32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  <w:tc>
          <w:tcPr>
            <w:tcW w:w="3730" w:type="dxa"/>
            <w:shd w:val="clear" w:color="auto" w:fill="DEEAF6" w:themeFill="accent5" w:themeFillTint="33"/>
          </w:tcPr>
          <w:p w14:paraId="32C3A086" w14:textId="79888B9F" w:rsidR="00FB3349" w:rsidRPr="00FA0F32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</w:tr>
      <w:tr w:rsidR="00FB3349" w:rsidRPr="00DD1F1D" w14:paraId="3ABEF52E" w14:textId="77777777" w:rsidTr="00FA0F32">
        <w:tc>
          <w:tcPr>
            <w:tcW w:w="1129" w:type="dxa"/>
            <w:shd w:val="clear" w:color="auto" w:fill="DEEAF6" w:themeFill="accent5" w:themeFillTint="33"/>
          </w:tcPr>
          <w:p w14:paraId="39C9C3E4" w14:textId="06568A25" w:rsidR="00FB3349" w:rsidRPr="00FA0F32" w:rsidRDefault="00DD1F1D" w:rsidP="00AE4B1C">
            <w:pPr>
              <w:jc w:val="center"/>
              <w:rPr>
                <w:rFonts w:ascii="Lato" w:hAnsi="Lato"/>
                <w:b/>
                <w:sz w:val="20"/>
                <w:lang w:val="es-MX" w:eastAsia="en-US"/>
              </w:rPr>
            </w:pPr>
            <w:r w:rsidRPr="00FA0F32">
              <w:rPr>
                <w:rFonts w:ascii="Lato" w:hAnsi="Lato"/>
                <w:b/>
                <w:sz w:val="20"/>
                <w:lang w:val="es-MX" w:eastAsia="en-US"/>
              </w:rPr>
              <w:t>6</w:t>
            </w:r>
          </w:p>
        </w:tc>
        <w:tc>
          <w:tcPr>
            <w:tcW w:w="3969" w:type="dxa"/>
            <w:shd w:val="clear" w:color="auto" w:fill="DEEAF6" w:themeFill="accent5" w:themeFillTint="33"/>
          </w:tcPr>
          <w:p w14:paraId="45BBDC34" w14:textId="77777777" w:rsidR="00FB3349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  <w:p w14:paraId="0C6CE1DA" w14:textId="52FB9C31" w:rsidR="00FA0F32" w:rsidRPr="00FA0F32" w:rsidRDefault="00FA0F32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  <w:tc>
          <w:tcPr>
            <w:tcW w:w="3730" w:type="dxa"/>
            <w:shd w:val="clear" w:color="auto" w:fill="DEEAF6" w:themeFill="accent5" w:themeFillTint="33"/>
          </w:tcPr>
          <w:p w14:paraId="48212616" w14:textId="066157D7" w:rsidR="00FB3349" w:rsidRPr="00FA0F32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</w:tr>
      <w:tr w:rsidR="00FB3349" w:rsidRPr="00DD1F1D" w14:paraId="3EC3373C" w14:textId="77777777" w:rsidTr="00FA0F32">
        <w:tc>
          <w:tcPr>
            <w:tcW w:w="1129" w:type="dxa"/>
            <w:shd w:val="clear" w:color="auto" w:fill="DEEAF6" w:themeFill="accent5" w:themeFillTint="33"/>
          </w:tcPr>
          <w:p w14:paraId="4AD0C1B9" w14:textId="40FE6CD5" w:rsidR="00FB3349" w:rsidRPr="00FA0F32" w:rsidRDefault="00DD1F1D" w:rsidP="00AE4B1C">
            <w:pPr>
              <w:jc w:val="center"/>
              <w:rPr>
                <w:rFonts w:ascii="Lato" w:hAnsi="Lato"/>
                <w:b/>
                <w:sz w:val="20"/>
                <w:lang w:val="es-MX" w:eastAsia="en-US"/>
              </w:rPr>
            </w:pPr>
            <w:r w:rsidRPr="00FA0F32">
              <w:rPr>
                <w:rFonts w:ascii="Lato" w:hAnsi="Lato"/>
                <w:b/>
                <w:sz w:val="20"/>
                <w:lang w:val="es-MX" w:eastAsia="en-US"/>
              </w:rPr>
              <w:t>7</w:t>
            </w:r>
          </w:p>
        </w:tc>
        <w:tc>
          <w:tcPr>
            <w:tcW w:w="3969" w:type="dxa"/>
            <w:shd w:val="clear" w:color="auto" w:fill="DEEAF6" w:themeFill="accent5" w:themeFillTint="33"/>
          </w:tcPr>
          <w:p w14:paraId="04E61648" w14:textId="77777777" w:rsidR="00FB3349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  <w:p w14:paraId="45A4B225" w14:textId="09F16BD3" w:rsidR="00FA0F32" w:rsidRPr="00FA0F32" w:rsidRDefault="00FA0F32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  <w:tc>
          <w:tcPr>
            <w:tcW w:w="3730" w:type="dxa"/>
            <w:shd w:val="clear" w:color="auto" w:fill="DEEAF6" w:themeFill="accent5" w:themeFillTint="33"/>
          </w:tcPr>
          <w:p w14:paraId="5A530A69" w14:textId="5F7376FF" w:rsidR="00FB3349" w:rsidRPr="00FA0F32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</w:tr>
      <w:tr w:rsidR="00FB3349" w:rsidRPr="00DD1F1D" w14:paraId="25089FEF" w14:textId="77777777" w:rsidTr="00FA0F32">
        <w:tc>
          <w:tcPr>
            <w:tcW w:w="1129" w:type="dxa"/>
            <w:shd w:val="clear" w:color="auto" w:fill="DEEAF6" w:themeFill="accent5" w:themeFillTint="33"/>
          </w:tcPr>
          <w:p w14:paraId="0A7D3C3E" w14:textId="7BA1F47A" w:rsidR="00FB3349" w:rsidRPr="00FA0F32" w:rsidRDefault="00DD1F1D" w:rsidP="00AE4B1C">
            <w:pPr>
              <w:jc w:val="center"/>
              <w:rPr>
                <w:rFonts w:ascii="Lato" w:hAnsi="Lato"/>
                <w:b/>
                <w:sz w:val="20"/>
                <w:lang w:val="es-MX" w:eastAsia="en-US"/>
              </w:rPr>
            </w:pPr>
            <w:r w:rsidRPr="00FA0F32">
              <w:rPr>
                <w:rFonts w:ascii="Lato" w:hAnsi="Lato"/>
                <w:b/>
                <w:sz w:val="20"/>
                <w:lang w:val="es-MX" w:eastAsia="en-US"/>
              </w:rPr>
              <w:t>8</w:t>
            </w:r>
          </w:p>
        </w:tc>
        <w:tc>
          <w:tcPr>
            <w:tcW w:w="3969" w:type="dxa"/>
            <w:shd w:val="clear" w:color="auto" w:fill="DEEAF6" w:themeFill="accent5" w:themeFillTint="33"/>
          </w:tcPr>
          <w:p w14:paraId="771B1AFA" w14:textId="77777777" w:rsidR="00FB3349" w:rsidRDefault="00FB3349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  <w:p w14:paraId="017CBE51" w14:textId="65E6E92C" w:rsidR="00FA0F32" w:rsidRPr="00FA0F32" w:rsidRDefault="00FA0F32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  <w:tc>
          <w:tcPr>
            <w:tcW w:w="3730" w:type="dxa"/>
            <w:shd w:val="clear" w:color="auto" w:fill="DEEAF6" w:themeFill="accent5" w:themeFillTint="33"/>
          </w:tcPr>
          <w:p w14:paraId="299DC7D9" w14:textId="6BA8EEB3" w:rsidR="0097286E" w:rsidRPr="00FA0F32" w:rsidRDefault="0097286E" w:rsidP="00FB3349">
            <w:pPr>
              <w:jc w:val="both"/>
              <w:rPr>
                <w:rFonts w:ascii="Lato" w:hAnsi="Lato"/>
                <w:b/>
                <w:sz w:val="20"/>
                <w:lang w:val="es-MX" w:eastAsia="en-US"/>
              </w:rPr>
            </w:pPr>
          </w:p>
        </w:tc>
      </w:tr>
    </w:tbl>
    <w:p w14:paraId="72206B79" w14:textId="77777777" w:rsidR="00FF187E" w:rsidRDefault="00FF187E" w:rsidP="00FF187E">
      <w:pPr>
        <w:jc w:val="both"/>
        <w:rPr>
          <w:rFonts w:ascii="Lato" w:hAnsi="Lato"/>
          <w:sz w:val="20"/>
          <w:lang w:val="es-MX"/>
        </w:rPr>
      </w:pPr>
    </w:p>
    <w:p w14:paraId="44DD2E0F" w14:textId="1BAACB9D" w:rsidR="00FF187E" w:rsidRPr="00FF187E" w:rsidRDefault="00FF187E" w:rsidP="00FF187E">
      <w:pPr>
        <w:jc w:val="both"/>
        <w:rPr>
          <w:rFonts w:ascii="Lato" w:hAnsi="Lato"/>
          <w:b/>
          <w:bCs/>
          <w:sz w:val="20"/>
          <w:u w:val="single"/>
          <w:lang w:val="es-MX"/>
        </w:rPr>
      </w:pPr>
      <w:r w:rsidRPr="00FF187E">
        <w:rPr>
          <w:rFonts w:ascii="Lato" w:hAnsi="Lato"/>
          <w:b/>
          <w:bCs/>
          <w:sz w:val="20"/>
          <w:u w:val="single"/>
          <w:lang w:val="es-MX"/>
        </w:rPr>
        <w:t>* L</w:t>
      </w:r>
      <w:r w:rsidRPr="00FF187E">
        <w:rPr>
          <w:rFonts w:ascii="Lato" w:hAnsi="Lato"/>
          <w:b/>
          <w:bCs/>
          <w:sz w:val="20"/>
          <w:u w:val="single"/>
          <w:lang w:val="es-MX"/>
        </w:rPr>
        <w:t xml:space="preserve">as evidencias deben relacionarse en un archivo adjunto o enlace en la nube (Google Drive, </w:t>
      </w:r>
      <w:proofErr w:type="spellStart"/>
      <w:r w:rsidRPr="00FF187E">
        <w:rPr>
          <w:rFonts w:ascii="Lato" w:hAnsi="Lato"/>
          <w:b/>
          <w:bCs/>
          <w:sz w:val="20"/>
          <w:u w:val="single"/>
          <w:lang w:val="es-MX"/>
        </w:rPr>
        <w:t>Onedrive</w:t>
      </w:r>
      <w:proofErr w:type="spellEnd"/>
      <w:r w:rsidRPr="00FF187E">
        <w:rPr>
          <w:rFonts w:ascii="Lato" w:hAnsi="Lato"/>
          <w:b/>
          <w:bCs/>
          <w:sz w:val="20"/>
          <w:u w:val="single"/>
          <w:lang w:val="es-MX"/>
        </w:rPr>
        <w:t xml:space="preserve">, Dropbox, entre otros) en caso de ser muy pesados los archivos, se recuerda que los </w:t>
      </w:r>
      <w:proofErr w:type="gramStart"/>
      <w:r w:rsidRPr="00FF187E">
        <w:rPr>
          <w:rFonts w:ascii="Lato" w:hAnsi="Lato"/>
          <w:b/>
          <w:bCs/>
          <w:sz w:val="20"/>
          <w:u w:val="single"/>
          <w:lang w:val="es-MX"/>
        </w:rPr>
        <w:t>links</w:t>
      </w:r>
      <w:proofErr w:type="gramEnd"/>
      <w:r w:rsidRPr="00FF187E">
        <w:rPr>
          <w:rFonts w:ascii="Lato" w:hAnsi="Lato"/>
          <w:b/>
          <w:bCs/>
          <w:sz w:val="20"/>
          <w:u w:val="single"/>
          <w:lang w:val="es-MX"/>
        </w:rPr>
        <w:t xml:space="preserve"> deben estar con acceso libre al público. </w:t>
      </w:r>
    </w:p>
    <w:p w14:paraId="56E79108" w14:textId="77777777" w:rsidR="009B7221" w:rsidRPr="00FF187E" w:rsidRDefault="009B7221" w:rsidP="00185711">
      <w:pPr>
        <w:jc w:val="both"/>
        <w:rPr>
          <w:lang w:val="es-MX"/>
        </w:rPr>
      </w:pPr>
    </w:p>
    <w:p w14:paraId="6F44FE50" w14:textId="77777777" w:rsidR="00FF187E" w:rsidRDefault="00FF187E" w:rsidP="00185711">
      <w:pPr>
        <w:jc w:val="both"/>
        <w:rPr>
          <w:rFonts w:ascii="Lato" w:eastAsiaTheme="minorHAnsi" w:hAnsi="Lato" w:cstheme="minorBidi"/>
          <w:b/>
          <w:sz w:val="22"/>
          <w:szCs w:val="22"/>
          <w:lang w:val="es-MX" w:eastAsia="en-US"/>
        </w:rPr>
      </w:pPr>
    </w:p>
    <w:p w14:paraId="43928AFE" w14:textId="77777777" w:rsidR="00FF187E" w:rsidRDefault="00FF187E" w:rsidP="00185711">
      <w:pPr>
        <w:jc w:val="both"/>
        <w:rPr>
          <w:rFonts w:ascii="Lato" w:eastAsiaTheme="minorHAnsi" w:hAnsi="Lato" w:cstheme="minorBidi"/>
          <w:b/>
          <w:sz w:val="22"/>
          <w:szCs w:val="22"/>
          <w:lang w:val="es-MX" w:eastAsia="en-US"/>
        </w:rPr>
      </w:pPr>
    </w:p>
    <w:p w14:paraId="3FA121AE" w14:textId="77777777" w:rsidR="00FF187E" w:rsidRDefault="00FF187E" w:rsidP="00185711">
      <w:pPr>
        <w:jc w:val="both"/>
        <w:rPr>
          <w:rFonts w:ascii="Lato" w:eastAsiaTheme="minorHAnsi" w:hAnsi="Lato" w:cstheme="minorBidi"/>
          <w:b/>
          <w:sz w:val="22"/>
          <w:szCs w:val="22"/>
          <w:lang w:val="es-MX" w:eastAsia="en-US"/>
        </w:rPr>
      </w:pPr>
    </w:p>
    <w:p w14:paraId="4A911743" w14:textId="77777777" w:rsidR="00FF187E" w:rsidRDefault="00FF187E" w:rsidP="00185711">
      <w:pPr>
        <w:jc w:val="both"/>
        <w:rPr>
          <w:rFonts w:ascii="Lato" w:eastAsiaTheme="minorHAnsi" w:hAnsi="Lato" w:cstheme="minorBidi"/>
          <w:b/>
          <w:sz w:val="22"/>
          <w:szCs w:val="22"/>
          <w:lang w:val="es-MX" w:eastAsia="en-US"/>
        </w:rPr>
      </w:pPr>
    </w:p>
    <w:p w14:paraId="2D8C9D94" w14:textId="77777777" w:rsidR="00FF187E" w:rsidRDefault="00FF187E" w:rsidP="00185711">
      <w:pPr>
        <w:jc w:val="both"/>
        <w:rPr>
          <w:rFonts w:ascii="Lato" w:eastAsiaTheme="minorHAnsi" w:hAnsi="Lato" w:cstheme="minorBidi"/>
          <w:b/>
          <w:sz w:val="22"/>
          <w:szCs w:val="22"/>
          <w:lang w:val="es-MX" w:eastAsia="en-US"/>
        </w:rPr>
      </w:pPr>
    </w:p>
    <w:p w14:paraId="1937CCE9" w14:textId="125F3587" w:rsidR="00834DF2" w:rsidRPr="00817229" w:rsidRDefault="00DD1F1D" w:rsidP="00185711">
      <w:pPr>
        <w:jc w:val="both"/>
        <w:rPr>
          <w:rFonts w:ascii="Lato" w:hAnsi="Lato"/>
          <w:sz w:val="20"/>
          <w:lang w:val="es-MX"/>
        </w:rPr>
      </w:pPr>
      <w:r w:rsidRPr="00203ABB">
        <w:rPr>
          <w:rFonts w:ascii="Lato" w:eastAsiaTheme="minorHAnsi" w:hAnsi="Lato" w:cstheme="minorBidi"/>
          <w:b/>
          <w:sz w:val="22"/>
          <w:szCs w:val="22"/>
          <w:lang w:val="es-MX" w:eastAsia="en-US"/>
        </w:rPr>
        <w:t xml:space="preserve">Resumen del </w:t>
      </w:r>
      <w:r w:rsidR="001C64F3" w:rsidRPr="00203ABB">
        <w:rPr>
          <w:rFonts w:ascii="Lato" w:eastAsiaTheme="minorHAnsi" w:hAnsi="Lato" w:cstheme="minorBidi"/>
          <w:b/>
          <w:sz w:val="22"/>
          <w:szCs w:val="22"/>
          <w:lang w:val="es-MX" w:eastAsia="en-US"/>
        </w:rPr>
        <w:t>estado de madurez de la tecnología: (</w:t>
      </w:r>
      <w:r w:rsidR="00122E92">
        <w:rPr>
          <w:rFonts w:ascii="Lato" w:eastAsiaTheme="minorHAnsi" w:hAnsi="Lato" w:cstheme="minorBidi"/>
          <w:b/>
          <w:sz w:val="22"/>
          <w:szCs w:val="22"/>
          <w:lang w:val="es-MX" w:eastAsia="en-US"/>
        </w:rPr>
        <w:t>Max</w:t>
      </w:r>
      <w:r w:rsidR="001C64F3" w:rsidRPr="00203ABB">
        <w:rPr>
          <w:rFonts w:ascii="Lato" w:eastAsiaTheme="minorHAnsi" w:hAnsi="Lato" w:cstheme="minorBidi"/>
          <w:b/>
          <w:sz w:val="22"/>
          <w:szCs w:val="22"/>
          <w:lang w:val="es-MX" w:eastAsia="en-US"/>
        </w:rPr>
        <w:t xml:space="preserve"> </w:t>
      </w:r>
      <w:r w:rsidR="00FF187E">
        <w:rPr>
          <w:rFonts w:ascii="Lato" w:eastAsiaTheme="minorHAnsi" w:hAnsi="Lato" w:cstheme="minorBidi"/>
          <w:b/>
          <w:sz w:val="22"/>
          <w:szCs w:val="22"/>
          <w:lang w:val="es-MX" w:eastAsia="en-US"/>
        </w:rPr>
        <w:t>3</w:t>
      </w:r>
      <w:r w:rsidR="001C64F3" w:rsidRPr="00203ABB">
        <w:rPr>
          <w:rFonts w:ascii="Lato" w:eastAsiaTheme="minorHAnsi" w:hAnsi="Lato" w:cstheme="minorBidi"/>
          <w:b/>
          <w:sz w:val="22"/>
          <w:szCs w:val="22"/>
          <w:lang w:val="es-MX" w:eastAsia="en-US"/>
        </w:rPr>
        <w:t>00 palabras):</w:t>
      </w:r>
    </w:p>
    <w:p w14:paraId="6135C127" w14:textId="77777777" w:rsidR="00E73074" w:rsidRDefault="00E73074" w:rsidP="00185711">
      <w:pPr>
        <w:jc w:val="both"/>
        <w:rPr>
          <w:rFonts w:ascii="Lato" w:hAnsi="Lato"/>
          <w:sz w:val="20"/>
          <w:lang w:val="es-MX"/>
        </w:rPr>
      </w:pPr>
    </w:p>
    <w:p w14:paraId="5637905A" w14:textId="1F0E9A8E" w:rsidR="001C64F3" w:rsidRPr="00817229" w:rsidRDefault="001C64F3" w:rsidP="00185711">
      <w:pPr>
        <w:jc w:val="both"/>
        <w:rPr>
          <w:rFonts w:ascii="Lato" w:hAnsi="Lato"/>
          <w:sz w:val="20"/>
          <w:lang w:val="es-MX"/>
        </w:rPr>
      </w:pPr>
      <w:r w:rsidRPr="00817229">
        <w:rPr>
          <w:rFonts w:ascii="Lato" w:hAnsi="Lato"/>
          <w:sz w:val="20"/>
          <w:lang w:val="es-MX"/>
        </w:rPr>
        <w:t>De forma resumida indique en este apartado los avances en el nivel de madurez de la tecnología</w:t>
      </w:r>
      <w:r w:rsidR="00FF187E">
        <w:rPr>
          <w:rFonts w:ascii="Lato" w:hAnsi="Lato"/>
          <w:sz w:val="20"/>
          <w:lang w:val="es-MX"/>
        </w:rPr>
        <w:t>:</w:t>
      </w:r>
      <w:r w:rsidRPr="00817229">
        <w:rPr>
          <w:rFonts w:ascii="Lato" w:hAnsi="Lato"/>
          <w:sz w:val="20"/>
          <w:lang w:val="es-MX"/>
        </w:rPr>
        <w:t xml:space="preserve"> </w:t>
      </w:r>
    </w:p>
    <w:p w14:paraId="77D21C3D" w14:textId="77777777" w:rsidR="0024076C" w:rsidRPr="001C64F3" w:rsidRDefault="0024076C" w:rsidP="00185711">
      <w:pPr>
        <w:jc w:val="both"/>
      </w:pPr>
    </w:p>
    <w:tbl>
      <w:tblPr>
        <w:tblStyle w:val="Tablaconcuadrcula"/>
        <w:tblW w:w="0" w:type="auto"/>
        <w:tblInd w:w="137" w:type="dxa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8496"/>
      </w:tblGrid>
      <w:tr w:rsidR="00752E4B" w14:paraId="09C0D452" w14:textId="77777777" w:rsidTr="00752E4B">
        <w:trPr>
          <w:trHeight w:val="4244"/>
        </w:trPr>
        <w:tc>
          <w:tcPr>
            <w:tcW w:w="8496" w:type="dxa"/>
            <w:shd w:val="clear" w:color="auto" w:fill="DEEAF6" w:themeFill="accent5" w:themeFillTint="33"/>
          </w:tcPr>
          <w:p w14:paraId="560E9D99" w14:textId="77777777" w:rsidR="00752E4B" w:rsidRDefault="00752E4B" w:rsidP="00752E4B">
            <w:pPr>
              <w:jc w:val="both"/>
              <w:rPr>
                <w:rFonts w:ascii="Lato" w:hAnsi="Lato"/>
                <w:sz w:val="20"/>
                <w:lang w:val="es-MX"/>
              </w:rPr>
            </w:pPr>
          </w:p>
        </w:tc>
      </w:tr>
    </w:tbl>
    <w:p w14:paraId="5CBCD473" w14:textId="77777777" w:rsidR="00752E4B" w:rsidRDefault="00752E4B" w:rsidP="00752E4B">
      <w:pPr>
        <w:jc w:val="both"/>
        <w:rPr>
          <w:rFonts w:ascii="Lato" w:hAnsi="Lato"/>
          <w:sz w:val="20"/>
          <w:lang w:val="es-MX"/>
        </w:rPr>
      </w:pPr>
    </w:p>
    <w:p w14:paraId="532F32CB" w14:textId="77777777" w:rsidR="00752E4B" w:rsidRDefault="00752E4B" w:rsidP="00752E4B">
      <w:pPr>
        <w:jc w:val="both"/>
        <w:rPr>
          <w:rFonts w:ascii="Lato" w:hAnsi="Lato"/>
          <w:sz w:val="20"/>
          <w:lang w:val="es-MX"/>
        </w:rPr>
      </w:pPr>
    </w:p>
    <w:p w14:paraId="54BC689E" w14:textId="77777777" w:rsidR="00752E4B" w:rsidRDefault="00752E4B" w:rsidP="00752E4B">
      <w:pPr>
        <w:jc w:val="both"/>
        <w:rPr>
          <w:rFonts w:ascii="Lato" w:hAnsi="Lato"/>
          <w:sz w:val="20"/>
          <w:lang w:val="es-MX"/>
        </w:rPr>
      </w:pPr>
    </w:p>
    <w:p w14:paraId="5B064B31" w14:textId="77777777" w:rsidR="00752E4B" w:rsidRDefault="00752E4B" w:rsidP="00752E4B">
      <w:pPr>
        <w:jc w:val="both"/>
        <w:rPr>
          <w:rFonts w:ascii="Lato" w:hAnsi="Lato"/>
          <w:sz w:val="20"/>
          <w:lang w:val="es-MX"/>
        </w:rPr>
      </w:pPr>
    </w:p>
    <w:p w14:paraId="1B7F6FD1" w14:textId="77777777" w:rsidR="00752E4B" w:rsidRDefault="00752E4B" w:rsidP="00752E4B">
      <w:pPr>
        <w:jc w:val="both"/>
        <w:rPr>
          <w:rFonts w:ascii="Lato" w:hAnsi="Lato"/>
          <w:sz w:val="20"/>
          <w:lang w:val="es-MX"/>
        </w:rPr>
      </w:pPr>
    </w:p>
    <w:p w14:paraId="4F113AC1" w14:textId="77777777" w:rsidR="00DD385B" w:rsidRDefault="00DD385B" w:rsidP="00185711">
      <w:pPr>
        <w:jc w:val="both"/>
      </w:pPr>
    </w:p>
    <w:sectPr w:rsidR="00DD385B">
      <w:head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02F63" w14:textId="77777777" w:rsidR="00C4426C" w:rsidRDefault="00C4426C" w:rsidP="00185711">
      <w:r>
        <w:separator/>
      </w:r>
    </w:p>
  </w:endnote>
  <w:endnote w:type="continuationSeparator" w:id="0">
    <w:p w14:paraId="2AB99742" w14:textId="77777777" w:rsidR="00C4426C" w:rsidRDefault="00C4426C" w:rsidP="00185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50BBB" w14:textId="77777777" w:rsidR="00C4426C" w:rsidRDefault="00C4426C" w:rsidP="00185711">
      <w:r>
        <w:separator/>
      </w:r>
    </w:p>
  </w:footnote>
  <w:footnote w:type="continuationSeparator" w:id="0">
    <w:p w14:paraId="420808B4" w14:textId="77777777" w:rsidR="00C4426C" w:rsidRDefault="00C4426C" w:rsidP="00185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AB003" w14:textId="3755B132" w:rsidR="00FC3546" w:rsidRDefault="00FC3546" w:rsidP="00FC3546">
    <w:pPr>
      <w:pStyle w:val="Encabezado"/>
      <w:rPr>
        <w:rFonts w:ascii="Lato" w:hAnsi="Lato"/>
        <w:b/>
        <w:sz w:val="20"/>
        <w:lang w:val="es-MX"/>
      </w:rPr>
    </w:pPr>
    <w:r w:rsidRPr="002C1461">
      <w:rPr>
        <w:rFonts w:ascii="Lato" w:hAnsi="Lato"/>
        <w:b/>
        <w:noProof/>
        <w:sz w:val="20"/>
        <w:lang w:val="es-MX"/>
      </w:rPr>
      <w:drawing>
        <wp:inline distT="0" distB="0" distL="0" distR="0" wp14:anchorId="485F0A34" wp14:editId="01173FB1">
          <wp:extent cx="1148114" cy="427990"/>
          <wp:effectExtent l="0" t="0" r="0" b="0"/>
          <wp:docPr id="7" name="Picture 7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178" cy="4451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Lato" w:hAnsi="Lato"/>
        <w:b/>
        <w:sz w:val="20"/>
        <w:lang w:val="es-MX"/>
      </w:rPr>
      <w:t xml:space="preserve">              </w:t>
    </w:r>
    <w:r w:rsidRPr="009279E2">
      <w:rPr>
        <w:rFonts w:ascii="Lato" w:hAnsi="Lato"/>
        <w:b/>
        <w:sz w:val="20"/>
        <w:u w:val="single"/>
        <w:lang w:val="es-MX"/>
      </w:rPr>
      <w:t>ANEXO I. Evidencia de</w:t>
    </w:r>
    <w:r w:rsidR="00F61263" w:rsidRPr="009279E2">
      <w:rPr>
        <w:rFonts w:ascii="Lato" w:hAnsi="Lato"/>
        <w:b/>
        <w:sz w:val="20"/>
        <w:u w:val="single"/>
        <w:lang w:val="es-MX"/>
      </w:rPr>
      <w:t xml:space="preserve"> f</w:t>
    </w:r>
    <w:r w:rsidRPr="009279E2">
      <w:rPr>
        <w:rFonts w:ascii="Lato" w:hAnsi="Lato"/>
        <w:b/>
        <w:sz w:val="20"/>
        <w:u w:val="single"/>
        <w:lang w:val="es-MX"/>
      </w:rPr>
      <w:t>ormato de aplicación de proyectos</w:t>
    </w:r>
  </w:p>
  <w:p w14:paraId="2CA9D744" w14:textId="77777777" w:rsidR="00FC3546" w:rsidRPr="00FC3546" w:rsidRDefault="00FC3546" w:rsidP="00FC3546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zY1NjYyNzG1NDVV0lEKTi0uzszPAykwqgUAjjFBUSwAAAA="/>
  </w:docVars>
  <w:rsids>
    <w:rsidRoot w:val="00185711"/>
    <w:rsid w:val="00026BF2"/>
    <w:rsid w:val="0003312C"/>
    <w:rsid w:val="00033E0A"/>
    <w:rsid w:val="00052D43"/>
    <w:rsid w:val="000574E6"/>
    <w:rsid w:val="00061F57"/>
    <w:rsid w:val="00074155"/>
    <w:rsid w:val="0009788D"/>
    <w:rsid w:val="000A5853"/>
    <w:rsid w:val="000C5BA3"/>
    <w:rsid w:val="000D0C04"/>
    <w:rsid w:val="000D0C7E"/>
    <w:rsid w:val="000D191D"/>
    <w:rsid w:val="000D53E4"/>
    <w:rsid w:val="000E0535"/>
    <w:rsid w:val="000E131F"/>
    <w:rsid w:val="000E472E"/>
    <w:rsid w:val="000F184C"/>
    <w:rsid w:val="00106338"/>
    <w:rsid w:val="00112944"/>
    <w:rsid w:val="00122E92"/>
    <w:rsid w:val="0012708F"/>
    <w:rsid w:val="0013012B"/>
    <w:rsid w:val="001307CD"/>
    <w:rsid w:val="00134418"/>
    <w:rsid w:val="00135626"/>
    <w:rsid w:val="0014705B"/>
    <w:rsid w:val="00152153"/>
    <w:rsid w:val="0015284C"/>
    <w:rsid w:val="001620F3"/>
    <w:rsid w:val="001706D2"/>
    <w:rsid w:val="0017164E"/>
    <w:rsid w:val="00172070"/>
    <w:rsid w:val="00185711"/>
    <w:rsid w:val="001866FD"/>
    <w:rsid w:val="00191D52"/>
    <w:rsid w:val="00195615"/>
    <w:rsid w:val="001A159C"/>
    <w:rsid w:val="001A7D8C"/>
    <w:rsid w:val="001B03C1"/>
    <w:rsid w:val="001C444E"/>
    <w:rsid w:val="001C64F3"/>
    <w:rsid w:val="001D4F60"/>
    <w:rsid w:val="001E0BD3"/>
    <w:rsid w:val="001E47C8"/>
    <w:rsid w:val="001E7F14"/>
    <w:rsid w:val="001F088A"/>
    <w:rsid w:val="001F3BA7"/>
    <w:rsid w:val="001F6AA4"/>
    <w:rsid w:val="00203ABB"/>
    <w:rsid w:val="00206A3D"/>
    <w:rsid w:val="002172CB"/>
    <w:rsid w:val="00236F3D"/>
    <w:rsid w:val="0024076C"/>
    <w:rsid w:val="002472E4"/>
    <w:rsid w:val="00247B06"/>
    <w:rsid w:val="00251C91"/>
    <w:rsid w:val="00253401"/>
    <w:rsid w:val="002610C6"/>
    <w:rsid w:val="0027238E"/>
    <w:rsid w:val="002740A1"/>
    <w:rsid w:val="002925C1"/>
    <w:rsid w:val="002E2C36"/>
    <w:rsid w:val="002E66FC"/>
    <w:rsid w:val="002F5C3D"/>
    <w:rsid w:val="00303741"/>
    <w:rsid w:val="003105DC"/>
    <w:rsid w:val="00310C05"/>
    <w:rsid w:val="00333D7A"/>
    <w:rsid w:val="00340C75"/>
    <w:rsid w:val="0034667B"/>
    <w:rsid w:val="0034792E"/>
    <w:rsid w:val="00370E4A"/>
    <w:rsid w:val="003760EC"/>
    <w:rsid w:val="00382B3E"/>
    <w:rsid w:val="00386AA0"/>
    <w:rsid w:val="00395392"/>
    <w:rsid w:val="00395F18"/>
    <w:rsid w:val="003A1034"/>
    <w:rsid w:val="003A771F"/>
    <w:rsid w:val="003D38B9"/>
    <w:rsid w:val="003E2079"/>
    <w:rsid w:val="003F4614"/>
    <w:rsid w:val="00402FB5"/>
    <w:rsid w:val="004078F6"/>
    <w:rsid w:val="004140B7"/>
    <w:rsid w:val="0044498A"/>
    <w:rsid w:val="00456E7E"/>
    <w:rsid w:val="00461C6B"/>
    <w:rsid w:val="00461EB9"/>
    <w:rsid w:val="004667BB"/>
    <w:rsid w:val="00471E3C"/>
    <w:rsid w:val="0048545F"/>
    <w:rsid w:val="00486B1C"/>
    <w:rsid w:val="004926F2"/>
    <w:rsid w:val="00495447"/>
    <w:rsid w:val="004B0C83"/>
    <w:rsid w:val="004C36F8"/>
    <w:rsid w:val="004C4603"/>
    <w:rsid w:val="004E0E80"/>
    <w:rsid w:val="004E46A2"/>
    <w:rsid w:val="004F2275"/>
    <w:rsid w:val="00504FBE"/>
    <w:rsid w:val="005215DE"/>
    <w:rsid w:val="00524E6C"/>
    <w:rsid w:val="0054049E"/>
    <w:rsid w:val="0054198A"/>
    <w:rsid w:val="0055158F"/>
    <w:rsid w:val="0056529E"/>
    <w:rsid w:val="00576CF5"/>
    <w:rsid w:val="00596AF0"/>
    <w:rsid w:val="005B2E22"/>
    <w:rsid w:val="005B48E2"/>
    <w:rsid w:val="005D093C"/>
    <w:rsid w:val="005E491B"/>
    <w:rsid w:val="005E7784"/>
    <w:rsid w:val="006023D4"/>
    <w:rsid w:val="00612FC6"/>
    <w:rsid w:val="00616C27"/>
    <w:rsid w:val="006511DD"/>
    <w:rsid w:val="00653141"/>
    <w:rsid w:val="00657BAB"/>
    <w:rsid w:val="00661AC8"/>
    <w:rsid w:val="00665A2A"/>
    <w:rsid w:val="006709A0"/>
    <w:rsid w:val="0067647E"/>
    <w:rsid w:val="00677223"/>
    <w:rsid w:val="006A1780"/>
    <w:rsid w:val="006A5BF3"/>
    <w:rsid w:val="006B3300"/>
    <w:rsid w:val="006B7F19"/>
    <w:rsid w:val="006C462C"/>
    <w:rsid w:val="006D0EFD"/>
    <w:rsid w:val="006E2AF8"/>
    <w:rsid w:val="006E7B09"/>
    <w:rsid w:val="006F11EB"/>
    <w:rsid w:val="006F1C7C"/>
    <w:rsid w:val="006F259E"/>
    <w:rsid w:val="006F597A"/>
    <w:rsid w:val="006F73D0"/>
    <w:rsid w:val="00700974"/>
    <w:rsid w:val="007055A6"/>
    <w:rsid w:val="007066AE"/>
    <w:rsid w:val="00706A74"/>
    <w:rsid w:val="00716375"/>
    <w:rsid w:val="00721146"/>
    <w:rsid w:val="00721267"/>
    <w:rsid w:val="00724785"/>
    <w:rsid w:val="007417A0"/>
    <w:rsid w:val="0074236F"/>
    <w:rsid w:val="00744E9E"/>
    <w:rsid w:val="00750D26"/>
    <w:rsid w:val="00752955"/>
    <w:rsid w:val="00752E4B"/>
    <w:rsid w:val="007563BC"/>
    <w:rsid w:val="00757D5F"/>
    <w:rsid w:val="007666A7"/>
    <w:rsid w:val="00793B02"/>
    <w:rsid w:val="0079721C"/>
    <w:rsid w:val="007B713F"/>
    <w:rsid w:val="007C05C0"/>
    <w:rsid w:val="007C2109"/>
    <w:rsid w:val="007D311C"/>
    <w:rsid w:val="007E1617"/>
    <w:rsid w:val="007F6BD5"/>
    <w:rsid w:val="00805A39"/>
    <w:rsid w:val="008073F5"/>
    <w:rsid w:val="00807B38"/>
    <w:rsid w:val="00814E0A"/>
    <w:rsid w:val="0081707F"/>
    <w:rsid w:val="00817229"/>
    <w:rsid w:val="00834DF2"/>
    <w:rsid w:val="00837167"/>
    <w:rsid w:val="00844FE7"/>
    <w:rsid w:val="008552E9"/>
    <w:rsid w:val="008607BD"/>
    <w:rsid w:val="00883787"/>
    <w:rsid w:val="008A3142"/>
    <w:rsid w:val="008A6AD4"/>
    <w:rsid w:val="008B439C"/>
    <w:rsid w:val="008C5303"/>
    <w:rsid w:val="008E3C95"/>
    <w:rsid w:val="00900E9C"/>
    <w:rsid w:val="00905E55"/>
    <w:rsid w:val="00916FC5"/>
    <w:rsid w:val="00917579"/>
    <w:rsid w:val="009279E2"/>
    <w:rsid w:val="00956735"/>
    <w:rsid w:val="0097286E"/>
    <w:rsid w:val="009766CB"/>
    <w:rsid w:val="00987C7E"/>
    <w:rsid w:val="009A5B92"/>
    <w:rsid w:val="009A7A46"/>
    <w:rsid w:val="009B4EB5"/>
    <w:rsid w:val="009B7221"/>
    <w:rsid w:val="009C0A94"/>
    <w:rsid w:val="009C60C8"/>
    <w:rsid w:val="009C69CA"/>
    <w:rsid w:val="009F2661"/>
    <w:rsid w:val="00A07CCD"/>
    <w:rsid w:val="00A14A91"/>
    <w:rsid w:val="00A439F8"/>
    <w:rsid w:val="00A516B0"/>
    <w:rsid w:val="00A517E7"/>
    <w:rsid w:val="00A71EC3"/>
    <w:rsid w:val="00A7284C"/>
    <w:rsid w:val="00A74611"/>
    <w:rsid w:val="00A76B0C"/>
    <w:rsid w:val="00A83B0B"/>
    <w:rsid w:val="00A90DFA"/>
    <w:rsid w:val="00A95A2C"/>
    <w:rsid w:val="00AA64FE"/>
    <w:rsid w:val="00AC261A"/>
    <w:rsid w:val="00AC3241"/>
    <w:rsid w:val="00AD2E28"/>
    <w:rsid w:val="00AE4B1C"/>
    <w:rsid w:val="00AE7767"/>
    <w:rsid w:val="00B1334F"/>
    <w:rsid w:val="00B14266"/>
    <w:rsid w:val="00B3636D"/>
    <w:rsid w:val="00B4239E"/>
    <w:rsid w:val="00B64692"/>
    <w:rsid w:val="00B65252"/>
    <w:rsid w:val="00B72C89"/>
    <w:rsid w:val="00B76906"/>
    <w:rsid w:val="00B9315F"/>
    <w:rsid w:val="00B932CB"/>
    <w:rsid w:val="00B9480B"/>
    <w:rsid w:val="00BA1A8D"/>
    <w:rsid w:val="00BA1CED"/>
    <w:rsid w:val="00BA69EC"/>
    <w:rsid w:val="00BB5265"/>
    <w:rsid w:val="00BB6165"/>
    <w:rsid w:val="00BB62E5"/>
    <w:rsid w:val="00BC53EF"/>
    <w:rsid w:val="00BC73D1"/>
    <w:rsid w:val="00BD06B3"/>
    <w:rsid w:val="00BD1E6F"/>
    <w:rsid w:val="00BE678D"/>
    <w:rsid w:val="00BF7F90"/>
    <w:rsid w:val="00C0487B"/>
    <w:rsid w:val="00C06CA5"/>
    <w:rsid w:val="00C37949"/>
    <w:rsid w:val="00C4426C"/>
    <w:rsid w:val="00C44445"/>
    <w:rsid w:val="00C63397"/>
    <w:rsid w:val="00C653AA"/>
    <w:rsid w:val="00C773B7"/>
    <w:rsid w:val="00C80BCF"/>
    <w:rsid w:val="00C8584F"/>
    <w:rsid w:val="00CB05A1"/>
    <w:rsid w:val="00CB1A8C"/>
    <w:rsid w:val="00CB34F7"/>
    <w:rsid w:val="00CC0971"/>
    <w:rsid w:val="00CC3990"/>
    <w:rsid w:val="00CD7934"/>
    <w:rsid w:val="00CE445E"/>
    <w:rsid w:val="00CF429A"/>
    <w:rsid w:val="00D0014D"/>
    <w:rsid w:val="00D07CFB"/>
    <w:rsid w:val="00D13375"/>
    <w:rsid w:val="00D1371A"/>
    <w:rsid w:val="00D14656"/>
    <w:rsid w:val="00D41086"/>
    <w:rsid w:val="00D434FC"/>
    <w:rsid w:val="00D468F8"/>
    <w:rsid w:val="00D61B5E"/>
    <w:rsid w:val="00D61F40"/>
    <w:rsid w:val="00D6608F"/>
    <w:rsid w:val="00D76A4F"/>
    <w:rsid w:val="00DB2912"/>
    <w:rsid w:val="00DC4890"/>
    <w:rsid w:val="00DD1F1D"/>
    <w:rsid w:val="00DD3337"/>
    <w:rsid w:val="00DD366E"/>
    <w:rsid w:val="00DD385B"/>
    <w:rsid w:val="00DE7EEB"/>
    <w:rsid w:val="00DF5253"/>
    <w:rsid w:val="00E03CD0"/>
    <w:rsid w:val="00E057B5"/>
    <w:rsid w:val="00E062D1"/>
    <w:rsid w:val="00E357BD"/>
    <w:rsid w:val="00E43C6D"/>
    <w:rsid w:val="00E538D8"/>
    <w:rsid w:val="00E62199"/>
    <w:rsid w:val="00E66C24"/>
    <w:rsid w:val="00E73074"/>
    <w:rsid w:val="00E82091"/>
    <w:rsid w:val="00E87CEE"/>
    <w:rsid w:val="00E90E79"/>
    <w:rsid w:val="00EA4F62"/>
    <w:rsid w:val="00EA5DA0"/>
    <w:rsid w:val="00EB3BA2"/>
    <w:rsid w:val="00EC70EF"/>
    <w:rsid w:val="00EC748C"/>
    <w:rsid w:val="00EC7996"/>
    <w:rsid w:val="00EE484A"/>
    <w:rsid w:val="00EE5101"/>
    <w:rsid w:val="00EF0707"/>
    <w:rsid w:val="00EF08EF"/>
    <w:rsid w:val="00F01EE7"/>
    <w:rsid w:val="00F0350F"/>
    <w:rsid w:val="00F17743"/>
    <w:rsid w:val="00F51C52"/>
    <w:rsid w:val="00F61263"/>
    <w:rsid w:val="00F634D8"/>
    <w:rsid w:val="00F8110B"/>
    <w:rsid w:val="00F84042"/>
    <w:rsid w:val="00F94E25"/>
    <w:rsid w:val="00FA049D"/>
    <w:rsid w:val="00FA0B44"/>
    <w:rsid w:val="00FA0F32"/>
    <w:rsid w:val="00FB3349"/>
    <w:rsid w:val="00FB70D2"/>
    <w:rsid w:val="00FC0E35"/>
    <w:rsid w:val="00FC3546"/>
    <w:rsid w:val="00FC4A06"/>
    <w:rsid w:val="00FC60D8"/>
    <w:rsid w:val="00FD0D74"/>
    <w:rsid w:val="00FF0057"/>
    <w:rsid w:val="00FF023D"/>
    <w:rsid w:val="00FF1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65372"/>
  <w15:docId w15:val="{25FA98A4-B580-644E-9CB0-35DB9AFF3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C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1857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185711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185711"/>
  </w:style>
  <w:style w:type="paragraph" w:styleId="Piedepgina">
    <w:name w:val="footer"/>
    <w:basedOn w:val="Normal"/>
    <w:link w:val="PiedepginaCar"/>
    <w:uiPriority w:val="99"/>
    <w:unhideWhenUsed/>
    <w:rsid w:val="00185711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85711"/>
  </w:style>
  <w:style w:type="character" w:styleId="Hipervnculo">
    <w:name w:val="Hyperlink"/>
    <w:basedOn w:val="Fuentedeprrafopredeter"/>
    <w:uiPriority w:val="99"/>
    <w:semiHidden/>
    <w:unhideWhenUsed/>
    <w:rsid w:val="00FB3349"/>
    <w:rPr>
      <w:color w:val="0000FF"/>
      <w:u w:val="single"/>
    </w:rPr>
  </w:style>
  <w:style w:type="paragraph" w:styleId="Textonotapie">
    <w:name w:val="footnote text"/>
    <w:basedOn w:val="Normal"/>
    <w:link w:val="TextonotapieCar"/>
    <w:uiPriority w:val="99"/>
    <w:unhideWhenUsed/>
    <w:rsid w:val="00DD385B"/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DD385B"/>
    <w:rPr>
      <w:sz w:val="20"/>
      <w:szCs w:val="20"/>
      <w:lang w:val="en-US"/>
    </w:rPr>
  </w:style>
  <w:style w:type="paragraph" w:styleId="Prrafodelista">
    <w:name w:val="List Paragraph"/>
    <w:basedOn w:val="Normal"/>
    <w:uiPriority w:val="34"/>
    <w:qFormat/>
    <w:rsid w:val="00FF18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1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54C67B0E68A4D048A8586B4E777D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6B027-22D0-41B8-A6E8-E5926A3E1AF1}"/>
      </w:docPartPr>
      <w:docPartBody>
        <w:p w:rsidR="00000000" w:rsidRDefault="00A1308F" w:rsidP="00A1308F">
          <w:pPr>
            <w:pStyle w:val="754C67B0E68A4D048A8586B4E777DDB1"/>
          </w:pPr>
          <w:r w:rsidRPr="00AC2D1D">
            <w:rPr>
              <w:rStyle w:val="Textodelmarcadordeposicin"/>
            </w:rPr>
            <w:t>Choose an item.</w:t>
          </w:r>
        </w:p>
      </w:docPartBody>
    </w:docPart>
    <w:docPart>
      <w:docPartPr>
        <w:name w:val="F0D6AB9E3E68441AAFA062942BE08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4B239-EAFE-401F-A2AF-2A42A525F188}"/>
      </w:docPartPr>
      <w:docPartBody>
        <w:p w:rsidR="00000000" w:rsidRDefault="00A1308F" w:rsidP="00A1308F">
          <w:pPr>
            <w:pStyle w:val="F0D6AB9E3E68441AAFA062942BE08DEA"/>
          </w:pPr>
          <w:r w:rsidRPr="00AC2D1D">
            <w:rPr>
              <w:rStyle w:val="Textodelmarcadordeposicin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08F"/>
    <w:rsid w:val="00A1308F"/>
    <w:rsid w:val="00EC0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1308F"/>
    <w:rPr>
      <w:color w:val="808080"/>
    </w:rPr>
  </w:style>
  <w:style w:type="paragraph" w:customStyle="1" w:styleId="CE4777823C924DE6886697698D55A318">
    <w:name w:val="CE4777823C924DE6886697698D55A318"/>
    <w:rsid w:val="00A1308F"/>
  </w:style>
  <w:style w:type="paragraph" w:customStyle="1" w:styleId="E2EEAA2BE4F745308C452B71BDB7330C">
    <w:name w:val="E2EEAA2BE4F745308C452B71BDB7330C"/>
    <w:rsid w:val="00A1308F"/>
  </w:style>
  <w:style w:type="paragraph" w:customStyle="1" w:styleId="A22FC76F92614DF8A07BF9310752E4F8">
    <w:name w:val="A22FC76F92614DF8A07BF9310752E4F8"/>
    <w:rsid w:val="00A1308F"/>
  </w:style>
  <w:style w:type="paragraph" w:customStyle="1" w:styleId="F48280BD1F134E9BABEA3032A0614E1D">
    <w:name w:val="F48280BD1F134E9BABEA3032A0614E1D"/>
    <w:rsid w:val="00A1308F"/>
  </w:style>
  <w:style w:type="paragraph" w:customStyle="1" w:styleId="175A9B936D774596A3E433678D977115">
    <w:name w:val="175A9B936D774596A3E433678D977115"/>
    <w:rsid w:val="00A1308F"/>
  </w:style>
  <w:style w:type="paragraph" w:customStyle="1" w:styleId="49C7433A1C984DE4B421A92A148002F9">
    <w:name w:val="49C7433A1C984DE4B421A92A148002F9"/>
    <w:rsid w:val="00A1308F"/>
  </w:style>
  <w:style w:type="paragraph" w:customStyle="1" w:styleId="754C67B0E68A4D048A8586B4E777DDB1">
    <w:name w:val="754C67B0E68A4D048A8586B4E777DDB1"/>
    <w:rsid w:val="00A1308F"/>
  </w:style>
  <w:style w:type="paragraph" w:customStyle="1" w:styleId="F0D6AB9E3E68441AAFA062942BE08DEA">
    <w:name w:val="F0D6AB9E3E68441AAFA062942BE08DEA"/>
    <w:rsid w:val="00A130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9479D4F702B6341A06F0E2CDB2F7BFC" ma:contentTypeVersion="13" ma:contentTypeDescription="Crear nuevo documento." ma:contentTypeScope="" ma:versionID="41a8307622dfbf6fc55c1323e89bd426">
  <xsd:schema xmlns:xsd="http://www.w3.org/2001/XMLSchema" xmlns:xs="http://www.w3.org/2001/XMLSchema" xmlns:p="http://schemas.microsoft.com/office/2006/metadata/properties" xmlns:ns2="495051af-3625-43c9-98cd-abfa3a67304b" xmlns:ns3="dd0394b0-01b6-48a3-beec-f4434ae3c076" targetNamespace="http://schemas.microsoft.com/office/2006/metadata/properties" ma:root="true" ma:fieldsID="ca5eb4bff9f8c35bfbfb2d621f81d527" ns2:_="" ns3:_="">
    <xsd:import namespace="495051af-3625-43c9-98cd-abfa3a67304b"/>
    <xsd:import namespace="dd0394b0-01b6-48a3-beec-f4434ae3c0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051af-3625-43c9-98cd-abfa3a6730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394b0-01b6-48a3-beec-f4434ae3c07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2AD86-37F8-4E2B-B96E-AAF47E2832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FA287B8-2044-4BB0-BBB0-E84B087A8E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051af-3625-43c9-98cd-abfa3a67304b"/>
    <ds:schemaRef ds:uri="dd0394b0-01b6-48a3-beec-f4434ae3c0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6DDEE-26FC-49E3-8ACF-E78D093A57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4926F7-16E2-47DB-8197-FE3803E3D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Alterio</dc:creator>
  <cp:keywords/>
  <dc:description/>
  <cp:lastModifiedBy>Cristian Camilo Rivera Machado</cp:lastModifiedBy>
  <cp:revision>17</cp:revision>
  <dcterms:created xsi:type="dcterms:W3CDTF">2023-03-27T17:09:00Z</dcterms:created>
  <dcterms:modified xsi:type="dcterms:W3CDTF">2023-03-27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479D4F702B6341A06F0E2CDB2F7BFC</vt:lpwstr>
  </property>
</Properties>
</file>